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FA17" w14:textId="77777777" w:rsidR="00122B92" w:rsidRPr="00826A55" w:rsidRDefault="00122B92" w:rsidP="00122B92">
      <w:pPr>
        <w:spacing w:line="480" w:lineRule="auto"/>
      </w:pPr>
      <w:r w:rsidRPr="00826A55">
        <w:rPr>
          <w:b/>
          <w:bCs/>
          <w:color w:val="4472C4" w:themeColor="accent1"/>
        </w:rPr>
        <w:t xml:space="preserve">Title: </w:t>
      </w:r>
      <w:r w:rsidRPr="00826A55">
        <w:t>Spatial density and habitat associations of Atlantic Cod on the Northeastern US Continental Shelf</w:t>
      </w:r>
    </w:p>
    <w:p w14:paraId="7C8022FD" w14:textId="17EE5A25" w:rsidR="00122B92" w:rsidRPr="00826A55" w:rsidRDefault="00122B92" w:rsidP="00122B92">
      <w:pPr>
        <w:spacing w:line="480" w:lineRule="auto"/>
      </w:pPr>
      <w:r w:rsidRPr="00826A55">
        <w:rPr>
          <w:b/>
          <w:bCs/>
          <w:color w:val="4472C4" w:themeColor="accent1"/>
        </w:rPr>
        <w:t xml:space="preserve">Authors: </w:t>
      </w:r>
      <w:r w:rsidRPr="00826A55">
        <w:t>Katelynn M. Lankowicz</w:t>
      </w:r>
      <w:r w:rsidRPr="00826A55">
        <w:rPr>
          <w:vertAlign w:val="superscript"/>
        </w:rPr>
        <w:t xml:space="preserve"> a</w:t>
      </w:r>
      <w:r w:rsidRPr="00826A55">
        <w:t xml:space="preserve">, Jonathan H. Grabowski </w:t>
      </w:r>
      <w:r w:rsidRPr="00826A55">
        <w:rPr>
          <w:vertAlign w:val="superscript"/>
        </w:rPr>
        <w:t>b</w:t>
      </w:r>
      <w:r w:rsidRPr="00826A55">
        <w:t xml:space="preserve">, Graham Sherwood </w:t>
      </w:r>
      <w:r w:rsidRPr="00826A55">
        <w:rPr>
          <w:vertAlign w:val="superscript"/>
        </w:rPr>
        <w:t>a</w:t>
      </w:r>
      <w:r w:rsidRPr="00826A55">
        <w:t xml:space="preserve">, Lisa Kerr </w:t>
      </w:r>
      <w:r w:rsidRPr="00826A55">
        <w:rPr>
          <w:vertAlign w:val="superscript"/>
        </w:rPr>
        <w:t>a, c</w:t>
      </w:r>
    </w:p>
    <w:p w14:paraId="5ACB2D8F" w14:textId="77777777" w:rsidR="00122B92" w:rsidRPr="00826A55" w:rsidRDefault="00122B92" w:rsidP="00122B92">
      <w:pPr>
        <w:spacing w:line="480" w:lineRule="auto"/>
      </w:pPr>
      <w:r w:rsidRPr="00826A55">
        <w:t>a. Gulf of Maine Research Institute, Portland, ME, USA</w:t>
      </w:r>
    </w:p>
    <w:p w14:paraId="3F9FA549" w14:textId="77777777" w:rsidR="00122B92" w:rsidRPr="00826A55" w:rsidRDefault="00122B92" w:rsidP="00122B92">
      <w:pPr>
        <w:spacing w:line="480" w:lineRule="auto"/>
      </w:pPr>
      <w:r w:rsidRPr="00826A55">
        <w:t>b. Northeastern University, Marine Science Center, Nahant, MA, USA</w:t>
      </w:r>
    </w:p>
    <w:p w14:paraId="6A94AF4B" w14:textId="77777777" w:rsidR="00122B92" w:rsidRPr="00826A55" w:rsidRDefault="00122B92" w:rsidP="00122B92">
      <w:pPr>
        <w:spacing w:line="480" w:lineRule="auto"/>
      </w:pPr>
      <w:r w:rsidRPr="00826A55">
        <w:t>c. University of Maine, School of Marine Sciences, Orono, ME, USA</w:t>
      </w:r>
    </w:p>
    <w:p w14:paraId="6515BEEA" w14:textId="77777777" w:rsidR="00122B92" w:rsidRPr="00826A55" w:rsidRDefault="00122B92" w:rsidP="00122B92">
      <w:pPr>
        <w:spacing w:line="480" w:lineRule="auto"/>
      </w:pPr>
      <w:r w:rsidRPr="00826A55">
        <w:rPr>
          <w:b/>
          <w:bCs/>
          <w:color w:val="4472C4" w:themeColor="accent1"/>
        </w:rPr>
        <w:t xml:space="preserve">Corresponding author: </w:t>
      </w:r>
      <w:r w:rsidRPr="00826A55">
        <w:t>K. Lankowicz, klankowicz@gmri.org</w:t>
      </w:r>
    </w:p>
    <w:p w14:paraId="2F729C21" w14:textId="3CCA05C9" w:rsidR="00122B92" w:rsidRPr="00826A55" w:rsidRDefault="00122B92" w:rsidP="00122B92">
      <w:pPr>
        <w:spacing w:line="480" w:lineRule="auto"/>
      </w:pPr>
      <w:r w:rsidRPr="00826A55">
        <w:rPr>
          <w:b/>
          <w:bCs/>
          <w:color w:val="4472C4" w:themeColor="accent1"/>
        </w:rPr>
        <w:t xml:space="preserve">Formatted for: </w:t>
      </w:r>
      <w:r w:rsidRPr="00826A55">
        <w:t>Canadian Journal of Fisheries and Aquatic Sciences</w:t>
      </w:r>
    </w:p>
    <w:p w14:paraId="474A53C0" w14:textId="47F1515E" w:rsidR="00122B92" w:rsidRPr="00826A55" w:rsidRDefault="00122B92" w:rsidP="00122B92">
      <w:pPr>
        <w:rPr>
          <w:b/>
          <w:bCs/>
          <w:color w:val="4472C4" w:themeColor="accent1"/>
        </w:rPr>
      </w:pPr>
      <w:r w:rsidRPr="00826A55">
        <w:rPr>
          <w:b/>
          <w:bCs/>
          <w:color w:val="4472C4" w:themeColor="accent1"/>
        </w:rPr>
        <w:br w:type="page"/>
      </w:r>
      <w:r w:rsidRPr="00826A55">
        <w:rPr>
          <w:b/>
          <w:bCs/>
          <w:color w:val="4472C4" w:themeColor="accent1"/>
        </w:rPr>
        <w:lastRenderedPageBreak/>
        <w:t>1</w:t>
      </w:r>
      <w:r w:rsidRPr="00826A55">
        <w:rPr>
          <w:b/>
          <w:bCs/>
          <w:color w:val="4472C4" w:themeColor="accent1"/>
        </w:rPr>
        <w:tab/>
        <w:t>Abstract</w:t>
      </w:r>
      <w:r w:rsidR="006737CE">
        <w:rPr>
          <w:b/>
          <w:bCs/>
          <w:color w:val="4472C4" w:themeColor="accent1"/>
        </w:rPr>
        <w:t xml:space="preserve"> (</w:t>
      </w:r>
      <w:r w:rsidR="00BC04DA">
        <w:rPr>
          <w:b/>
          <w:bCs/>
          <w:color w:val="4472C4" w:themeColor="accent1"/>
        </w:rPr>
        <w:t>~</w:t>
      </w:r>
      <w:proofErr w:type="gramStart"/>
      <w:r w:rsidR="006737CE">
        <w:rPr>
          <w:b/>
          <w:bCs/>
          <w:color w:val="4472C4" w:themeColor="accent1"/>
        </w:rPr>
        <w:t>175 word</w:t>
      </w:r>
      <w:proofErr w:type="gramEnd"/>
      <w:r w:rsidR="006737CE">
        <w:rPr>
          <w:b/>
          <w:bCs/>
          <w:color w:val="4472C4" w:themeColor="accent1"/>
        </w:rPr>
        <w:t xml:space="preserve"> limit</w:t>
      </w:r>
      <w:r w:rsidR="00BC04DA">
        <w:rPr>
          <w:b/>
          <w:bCs/>
          <w:color w:val="4472C4" w:themeColor="accent1"/>
        </w:rPr>
        <w:t>, currently 1</w:t>
      </w:r>
      <w:r w:rsidR="009C7AC5">
        <w:rPr>
          <w:b/>
          <w:bCs/>
          <w:color w:val="4472C4" w:themeColor="accent1"/>
        </w:rPr>
        <w:t>75</w:t>
      </w:r>
      <w:r w:rsidR="006737CE">
        <w:rPr>
          <w:b/>
          <w:bCs/>
          <w:color w:val="4472C4" w:themeColor="accent1"/>
        </w:rPr>
        <w:t>)</w:t>
      </w:r>
    </w:p>
    <w:p w14:paraId="097BD667" w14:textId="346801D6" w:rsidR="00122B92" w:rsidRPr="00826A55" w:rsidRDefault="00122B92" w:rsidP="00122B92">
      <w:pPr>
        <w:spacing w:line="480" w:lineRule="auto"/>
      </w:pPr>
      <w:r w:rsidRPr="00826A55">
        <w:t>The spatial distribution of the Atlantic cod (</w:t>
      </w:r>
      <w:r w:rsidRPr="00826A55">
        <w:rPr>
          <w:i/>
          <w:iCs/>
        </w:rPr>
        <w:t xml:space="preserve">Gadus </w:t>
      </w:r>
      <w:proofErr w:type="spellStart"/>
      <w:r w:rsidRPr="00826A55">
        <w:rPr>
          <w:i/>
          <w:iCs/>
        </w:rPr>
        <w:t>morhua</w:t>
      </w:r>
      <w:proofErr w:type="spellEnd"/>
      <w:r w:rsidRPr="00826A55">
        <w:t xml:space="preserve">) population is shaped by a suite of habitat and oceanographic variables. In this study, Vector Autoregressive </w:t>
      </w:r>
      <w:proofErr w:type="spellStart"/>
      <w:r w:rsidRPr="00826A55">
        <w:t>Spatio</w:t>
      </w:r>
      <w:proofErr w:type="spellEnd"/>
      <w:r w:rsidRPr="00826A55">
        <w:t>-Temporal (VAST) models were used to combine data from survey programs using bottom trawls, bottom longlines, and video trawls to hindcast seasonal spatial density</w:t>
      </w:r>
      <w:r w:rsidR="00BC04DA">
        <w:t xml:space="preserve"> of three size classes of cod </w:t>
      </w:r>
      <w:r w:rsidRPr="00826A55">
        <w:t xml:space="preserve">within the </w:t>
      </w:r>
      <w:r w:rsidR="00BC04DA">
        <w:t>Northeast US Continental Shelf (NEUS)</w:t>
      </w:r>
      <w:r w:rsidRPr="00826A55">
        <w:t xml:space="preserve"> from 1982 to 2021. Bottom habitat characteristics</w:t>
      </w:r>
      <w:r w:rsidR="00BC04DA">
        <w:t xml:space="preserve">, </w:t>
      </w:r>
      <w:r w:rsidRPr="00826A55">
        <w:t>bottom water temperature, and basin-averaged climate indices</w:t>
      </w:r>
      <w:r w:rsidR="00BC04DA">
        <w:t xml:space="preserve"> </w:t>
      </w:r>
      <w:r w:rsidRPr="00826A55">
        <w:t xml:space="preserve">were included as covariates to improve predictions of population density. Abundance generally decreased </w:t>
      </w:r>
      <w:r w:rsidR="00BC04DA">
        <w:t>throughout the time series</w:t>
      </w:r>
      <w:r w:rsidRPr="00826A55">
        <w:t xml:space="preserve">. Depth and </w:t>
      </w:r>
      <w:r w:rsidR="004F1B5C" w:rsidRPr="00826A55">
        <w:t xml:space="preserve">bottom temperature </w:t>
      </w:r>
      <w:r w:rsidRPr="00826A55">
        <w:t xml:space="preserve">were strongly associated with cod spatial density. The center of gravity for </w:t>
      </w:r>
      <w:r w:rsidR="00BC04DA">
        <w:t>medium and large</w:t>
      </w:r>
      <w:r w:rsidRPr="00826A55">
        <w:t xml:space="preserve"> moved </w:t>
      </w:r>
      <w:r w:rsidR="00BC04DA">
        <w:t>north, and the spatial area utilized by the largest size class decreased.</w:t>
      </w:r>
      <w:r w:rsidRPr="00826A55">
        <w:t xml:space="preserve"> As </w:t>
      </w:r>
      <w:r w:rsidR="004F1B5C" w:rsidRPr="00826A55">
        <w:t xml:space="preserve">distributions of most cod stocks </w:t>
      </w:r>
      <w:r w:rsidRPr="00826A55">
        <w:t xml:space="preserve">shift north and offshore, the availability of habitat </w:t>
      </w:r>
      <w:r w:rsidR="004F1B5C" w:rsidRPr="00826A55">
        <w:t>with</w:t>
      </w:r>
      <w:r w:rsidRPr="00826A55">
        <w:t xml:space="preserve"> suitable depth and </w:t>
      </w:r>
      <w:r w:rsidR="004F1B5C" w:rsidRPr="00826A55">
        <w:t>temperature</w:t>
      </w:r>
      <w:r w:rsidRPr="00826A55">
        <w:t xml:space="preserve"> will likely be reduced, further endangering the recovery of the cod population. Improving our understanding of cod habitat preferences and variation in spatial density will be important for future management efforts.</w:t>
      </w:r>
    </w:p>
    <w:p w14:paraId="56C8735E" w14:textId="1DCD3A05" w:rsidR="00122B92" w:rsidRPr="00826A55" w:rsidRDefault="00122B92" w:rsidP="00122B92">
      <w:pPr>
        <w:spacing w:line="480" w:lineRule="auto"/>
      </w:pPr>
      <w:r w:rsidRPr="00826A55">
        <w:rPr>
          <w:b/>
          <w:bCs/>
          <w:color w:val="4472C4" w:themeColor="accent1"/>
        </w:rPr>
        <w:t>Keywords:</w:t>
      </w:r>
      <w:r w:rsidRPr="00826A55">
        <w:rPr>
          <w:color w:val="4472C4" w:themeColor="accent1"/>
        </w:rPr>
        <w:t xml:space="preserve"> </w:t>
      </w:r>
      <w:r w:rsidRPr="00826A55">
        <w:t xml:space="preserve">Atlantic cod, vector autoregressive </w:t>
      </w:r>
      <w:proofErr w:type="spellStart"/>
      <w:r w:rsidRPr="00826A55">
        <w:t>spatio</w:t>
      </w:r>
      <w:proofErr w:type="spellEnd"/>
      <w:r w:rsidRPr="00826A55">
        <w:t>-temporal model, spatial density, habitat</w:t>
      </w:r>
      <w:r w:rsidRPr="00826A55">
        <w:br w:type="page"/>
      </w:r>
    </w:p>
    <w:p w14:paraId="33192F56" w14:textId="5ADC76DA" w:rsidR="00122B92" w:rsidRPr="00826A55" w:rsidRDefault="00122B92" w:rsidP="00122B92">
      <w:pPr>
        <w:spacing w:line="480" w:lineRule="auto"/>
        <w:rPr>
          <w:b/>
          <w:bCs/>
          <w:color w:val="4472C4" w:themeColor="accent1"/>
        </w:rPr>
      </w:pPr>
      <w:r w:rsidRPr="00826A55">
        <w:rPr>
          <w:b/>
          <w:bCs/>
          <w:color w:val="4472C4" w:themeColor="accent1"/>
        </w:rPr>
        <w:lastRenderedPageBreak/>
        <w:t>2</w:t>
      </w:r>
      <w:r w:rsidRPr="00826A55">
        <w:rPr>
          <w:b/>
          <w:bCs/>
          <w:color w:val="4472C4" w:themeColor="accent1"/>
        </w:rPr>
        <w:tab/>
        <w:t>Introduction</w:t>
      </w:r>
    </w:p>
    <w:p w14:paraId="2EB8121D" w14:textId="20A95AD3" w:rsidR="009745FD" w:rsidRPr="00826A55" w:rsidRDefault="00122B92" w:rsidP="002F3064">
      <w:pPr>
        <w:spacing w:line="480" w:lineRule="auto"/>
        <w:ind w:firstLine="720"/>
      </w:pPr>
      <w:r w:rsidRPr="00826A55">
        <w:t>Atlantic cod (</w:t>
      </w:r>
      <w:r w:rsidRPr="00826A55">
        <w:rPr>
          <w:i/>
          <w:iCs/>
        </w:rPr>
        <w:t xml:space="preserve">Gadus </w:t>
      </w:r>
      <w:proofErr w:type="spellStart"/>
      <w:r w:rsidRPr="00826A55">
        <w:rPr>
          <w:i/>
          <w:iCs/>
        </w:rPr>
        <w:t>morhua</w:t>
      </w:r>
      <w:proofErr w:type="spellEnd"/>
      <w:r w:rsidRPr="00826A55">
        <w:t>) are an ecologically, economically, and culturally critical part of New England’s fishing industry. However, the groundfish fishery has been under a disaster declaration since 2012 due to historically low abundance and rapidly declining stocks. Atlantic cod population assessments and management efforts are informed by a suite of bottom trawl surveys, perhaps most notably by the Northeast Fisheries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w:t>
      </w:r>
      <w:r w:rsidR="00B20A4F" w:rsidRPr="00826A55">
        <w:t xml:space="preserve"> with high bathymetric relief or hard substrate,</w:t>
      </w:r>
      <w:r w:rsidRPr="00826A55">
        <w:t xml:space="preserve"> such as cobble fields </w:t>
      </w:r>
      <w:r w:rsidR="00B20A4F" w:rsidRPr="00826A55">
        <w:t>or</w:t>
      </w:r>
      <w:r w:rsidRPr="00826A55">
        <w:t xml:space="preserve"> rocky ledges </w:t>
      </w:r>
      <w:r w:rsidR="00BE2400" w:rsidRPr="00826A55">
        <w:fldChar w:fldCharType="begin"/>
      </w:r>
      <w:r w:rsidR="00B20A4F" w:rsidRPr="00826A55">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20A4F" w:rsidRPr="00826A55">
        <w:rPr>
          <w:rFonts w:ascii="Calibri" w:hAnsi="Calibri" w:cs="Calibri"/>
        </w:rPr>
        <w:t>(McElroy et al. 2019; Grabowski et al. 2020)</w:t>
      </w:r>
      <w:r w:rsidR="00BE2400" w:rsidRPr="00826A55">
        <w:fldChar w:fldCharType="end"/>
      </w:r>
      <w:r w:rsidR="00BE2400" w:rsidRPr="00826A55">
        <w:t xml:space="preserve">. </w:t>
      </w:r>
      <w:r w:rsidRPr="00826A55">
        <w:t>Most bottom trawl survey programs have low sampling effort within shallow or complex habitat areas due to risks to the equipment and will instead focus on sampling in areas deeper than 18m and with soft and smooth bottom habitats</w:t>
      </w:r>
      <w:r w:rsidR="00750BD8" w:rsidRPr="00826A55">
        <w:t xml:space="preserve"> </w:t>
      </w:r>
      <w:r w:rsidR="00750BD8" w:rsidRPr="00826A55">
        <w:fldChar w:fldCharType="begin"/>
      </w:r>
      <w:r w:rsidR="00750BD8" w:rsidRPr="00826A55">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826A55">
        <w:fldChar w:fldCharType="separate"/>
      </w:r>
      <w:r w:rsidR="00750BD8" w:rsidRPr="00826A55">
        <w:rPr>
          <w:rFonts w:ascii="Calibri" w:hAnsi="Calibri" w:cs="Calibri"/>
        </w:rPr>
        <w:t>(Johnston and Sosebee 2014)</w:t>
      </w:r>
      <w:r w:rsidR="00750BD8" w:rsidRPr="00826A55">
        <w:fldChar w:fldCharType="end"/>
      </w:r>
      <w:r w:rsidRPr="00826A55">
        <w:t>.</w:t>
      </w:r>
    </w:p>
    <w:p w14:paraId="08B4D80F" w14:textId="231B08CE" w:rsidR="00122B92" w:rsidRPr="00826A55" w:rsidRDefault="00122B92" w:rsidP="002F3064">
      <w:pPr>
        <w:spacing w:line="480" w:lineRule="auto"/>
        <w:ind w:firstLine="720"/>
      </w:pPr>
      <w:r w:rsidRPr="00826A55">
        <w:t xml:space="preserve">The </w:t>
      </w:r>
      <w:r w:rsidR="00BE2400" w:rsidRPr="00826A55">
        <w:t>limited</w:t>
      </w:r>
      <w:r w:rsidRPr="00826A55">
        <w:t xml:space="preserve"> survey information within complex </w:t>
      </w:r>
      <w:r w:rsidR="00BE2400" w:rsidRPr="00826A55">
        <w:t xml:space="preserve">bottom habitats </w:t>
      </w:r>
      <w:proofErr w:type="gramStart"/>
      <w:r w:rsidRPr="00826A55">
        <w:t>is concerning</w:t>
      </w:r>
      <w:proofErr w:type="gramEnd"/>
      <w:r w:rsidRPr="00826A55">
        <w:t xml:space="preserve">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826A55">
        <w:fldChar w:fldCharType="begin"/>
      </w:r>
      <w:r w:rsidR="00BE2400" w:rsidRPr="00826A55">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E2400" w:rsidRPr="00826A55">
        <w:rPr>
          <w:rFonts w:ascii="Calibri" w:hAnsi="Calibri" w:cs="Calibri"/>
        </w:rPr>
        <w:t>(Peterson and Black 1994; Grabowski et al. 2020)</w:t>
      </w:r>
      <w:r w:rsidR="00BE2400" w:rsidRPr="00826A55">
        <w:fldChar w:fldCharType="end"/>
      </w:r>
      <w:r w:rsidR="00BE2400" w:rsidRPr="00826A55">
        <w:t xml:space="preserve">. </w:t>
      </w:r>
      <w:r w:rsidRPr="00826A55">
        <w:t xml:space="preserve">The challenge this poses to assessments will vary with life history phases;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826A55">
        <w:t>hard substrate or high-bathymetric relief areas</w:t>
      </w:r>
      <w:r w:rsidRPr="00826A55">
        <w:t>, likely as a refuge from predation</w:t>
      </w:r>
      <w:r w:rsidR="00BE2400" w:rsidRPr="00826A55">
        <w:t xml:space="preserve"> </w:t>
      </w:r>
      <w:r w:rsidR="00BE2400" w:rsidRPr="00826A55">
        <w:fldChar w:fldCharType="begin"/>
      </w:r>
      <w:r w:rsidR="00B20A4F" w:rsidRPr="00826A55">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826A55">
        <w:fldChar w:fldCharType="separate"/>
      </w:r>
      <w:r w:rsidR="00B20A4F" w:rsidRPr="00826A55">
        <w:rPr>
          <w:rFonts w:ascii="Calibri" w:hAnsi="Calibri" w:cs="Calibri"/>
        </w:rPr>
        <w:t>(</w:t>
      </w:r>
      <w:proofErr w:type="spellStart"/>
      <w:r w:rsidR="00B20A4F" w:rsidRPr="00826A55">
        <w:rPr>
          <w:rFonts w:ascii="Calibri" w:hAnsi="Calibri" w:cs="Calibri"/>
        </w:rPr>
        <w:t>Gotceitas</w:t>
      </w:r>
      <w:proofErr w:type="spellEnd"/>
      <w:r w:rsidR="00B20A4F" w:rsidRPr="00826A55">
        <w:rPr>
          <w:rFonts w:ascii="Calibri" w:hAnsi="Calibri" w:cs="Calibri"/>
        </w:rPr>
        <w:t xml:space="preserve"> and Brown 1993; </w:t>
      </w:r>
      <w:proofErr w:type="spellStart"/>
      <w:r w:rsidR="00B20A4F" w:rsidRPr="00826A55">
        <w:rPr>
          <w:rFonts w:ascii="Calibri" w:hAnsi="Calibri" w:cs="Calibri"/>
        </w:rPr>
        <w:t>Gotceitas</w:t>
      </w:r>
      <w:proofErr w:type="spellEnd"/>
      <w:r w:rsidR="00B20A4F" w:rsidRPr="00826A55">
        <w:rPr>
          <w:rFonts w:ascii="Calibri" w:hAnsi="Calibri" w:cs="Calibri"/>
        </w:rPr>
        <w:t xml:space="preserve"> et al. 1995; Gregory and Anderson 1997; Cote et al. 2004; Lough 2010; Grabowski et al. 2018; Linner and Chen 2022)</w:t>
      </w:r>
      <w:r w:rsidR="00BE2400" w:rsidRPr="00826A55">
        <w:fldChar w:fldCharType="end"/>
      </w:r>
      <w:r w:rsidRPr="00826A55">
        <w:t>.</w:t>
      </w:r>
      <w:r w:rsidR="00503148" w:rsidRPr="00826A55">
        <w:t xml:space="preserve"> </w:t>
      </w:r>
      <w:r w:rsidR="00CC7B94" w:rsidRPr="00826A55">
        <w:t>Though conventional wisdom holds that adult cod prefer colder and deeper offshore waters, r</w:t>
      </w:r>
      <w:r w:rsidR="005942AE" w:rsidRPr="00826A55">
        <w:t>ecent evidence indicates that shallow</w:t>
      </w:r>
      <w:r w:rsidR="00B20A4F" w:rsidRPr="00826A55">
        <w:t xml:space="preserve"> </w:t>
      </w:r>
      <w:r w:rsidR="005942AE" w:rsidRPr="00826A55">
        <w:t xml:space="preserve">inshore areas support a wide range of </w:t>
      </w:r>
      <w:r w:rsidR="005942AE" w:rsidRPr="00826A55">
        <w:lastRenderedPageBreak/>
        <w:t xml:space="preserve">cod by length </w:t>
      </w:r>
      <w:r w:rsidR="005942AE" w:rsidRPr="00826A55">
        <w:fldChar w:fldCharType="begin"/>
      </w:r>
      <w:r w:rsidR="005942AE" w:rsidRPr="00826A55">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826A55">
        <w:fldChar w:fldCharType="separate"/>
      </w:r>
      <w:r w:rsidR="005942AE" w:rsidRPr="00826A55">
        <w:rPr>
          <w:rFonts w:ascii="Calibri" w:hAnsi="Calibri" w:cs="Calibri"/>
        </w:rPr>
        <w:t>(Dean et al. 2021)</w:t>
      </w:r>
      <w:r w:rsidR="005942AE" w:rsidRPr="00826A55">
        <w:fldChar w:fldCharType="end"/>
      </w:r>
      <w:r w:rsidR="005942AE" w:rsidRPr="00826A55">
        <w:t>.</w:t>
      </w:r>
      <w:r w:rsidRPr="00826A55">
        <w:t xml:space="preserve"> Industry stakeholders </w:t>
      </w:r>
      <w:r w:rsidR="002F3064" w:rsidRPr="00826A55">
        <w:t xml:space="preserve">also </w:t>
      </w:r>
      <w:r w:rsidRPr="00826A55">
        <w:t>have reported a relatively high density of large cod within</w:t>
      </w:r>
      <w:r w:rsidR="00CC7B94" w:rsidRPr="00826A55">
        <w:t xml:space="preserve"> inshore</w:t>
      </w:r>
      <w:r w:rsidRPr="00826A55">
        <w:t xml:space="preserve"> hard-bottom habitats</w:t>
      </w:r>
      <w:r w:rsidR="002F3064" w:rsidRPr="00826A55">
        <w:t xml:space="preserve"> of the western Gulf of Maine</w:t>
      </w:r>
      <w:r w:rsidRPr="00826A55">
        <w:t>, possibly indicating a density-dependent reduction in large cod spatial distribution and altered availability to bottom trawl surveys</w:t>
      </w:r>
      <w:r w:rsidR="00BE2400" w:rsidRPr="00826A55">
        <w:t xml:space="preserve"> </w:t>
      </w:r>
      <w:r w:rsidR="00BE2400" w:rsidRPr="00826A55">
        <w:fldChar w:fldCharType="begin"/>
      </w:r>
      <w:r w:rsidR="00BE2400" w:rsidRPr="00826A55">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826A55">
        <w:fldChar w:fldCharType="separate"/>
      </w:r>
      <w:r w:rsidR="00BE2400" w:rsidRPr="00826A55">
        <w:rPr>
          <w:rFonts w:ascii="Calibri" w:hAnsi="Calibri" w:cs="Calibri"/>
        </w:rPr>
        <w:t>(Grabowski et al. 2020; McElroy et al. 2021)</w:t>
      </w:r>
      <w:r w:rsidR="00BE2400" w:rsidRPr="00826A55">
        <w:fldChar w:fldCharType="end"/>
      </w:r>
      <w:r w:rsidRPr="00826A55">
        <w:t>. Stakeholders’ observations of high cod density over complex bottom habitats have created the perception that cod abundance</w:t>
      </w:r>
      <w:r w:rsidR="00750BD8" w:rsidRPr="00826A55">
        <w:t xml:space="preserve"> across most of the species</w:t>
      </w:r>
      <w:r w:rsidR="003C1B70">
        <w:t>'</w:t>
      </w:r>
      <w:r w:rsidR="00750BD8" w:rsidRPr="00826A55">
        <w:t xml:space="preserve"> spatial range</w:t>
      </w:r>
      <w:r w:rsidRPr="00826A55">
        <w:t xml:space="preserve"> is much higher than what bottom trawl-informed assessments have suggested, which could strain relationships between scientists, managers, and stakeholders.</w:t>
      </w:r>
    </w:p>
    <w:p w14:paraId="393B3502" w14:textId="318CB4EE" w:rsidR="001A71F9" w:rsidRPr="00491B12" w:rsidRDefault="002F3064" w:rsidP="002F3064">
      <w:pPr>
        <w:spacing w:line="480" w:lineRule="auto"/>
        <w:ind w:firstLine="720"/>
        <w:rPr>
          <w:lang w:val="fr-FR"/>
        </w:rPr>
      </w:pPr>
      <w:r w:rsidRPr="00826A55">
        <w:t xml:space="preserve">A further complication to assessing cod </w:t>
      </w:r>
      <w:r w:rsidR="001A71F9" w:rsidRPr="00826A55">
        <w:t xml:space="preserve">population </w:t>
      </w:r>
      <w:r w:rsidRPr="00826A55">
        <w:t xml:space="preserve">spatial dynamics </w:t>
      </w:r>
      <w:r w:rsidR="001A71F9" w:rsidRPr="00826A55">
        <w:t xml:space="preserve">is the complicated spatial structure of its subpopulations. </w:t>
      </w:r>
      <w:r w:rsidR="00AE7501">
        <w:t xml:space="preserve">Since 1972, cod in US waters have been managed as two units: the Georges Bank and Gulf of Maine stocks </w:t>
      </w:r>
      <w:r w:rsidR="00AE7501">
        <w:fldChar w:fldCharType="begin"/>
      </w:r>
      <w:r w:rsidR="00AE7501">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source":"DOI.org (Crossref)","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fldChar w:fldCharType="separate"/>
      </w:r>
      <w:r w:rsidR="00AE7501" w:rsidRPr="00AE7501">
        <w:rPr>
          <w:rFonts w:ascii="Calibri" w:hAnsi="Calibri" w:cs="Calibri"/>
        </w:rPr>
        <w:t>(</w:t>
      </w:r>
      <w:proofErr w:type="spellStart"/>
      <w:r w:rsidR="00AE7501" w:rsidRPr="00AE7501">
        <w:rPr>
          <w:rFonts w:ascii="Calibri" w:hAnsi="Calibri" w:cs="Calibri"/>
        </w:rPr>
        <w:t>Serchuk</w:t>
      </w:r>
      <w:proofErr w:type="spellEnd"/>
      <w:r w:rsidR="00AE7501" w:rsidRPr="00AE7501">
        <w:rPr>
          <w:rFonts w:ascii="Calibri" w:hAnsi="Calibri" w:cs="Calibri"/>
        </w:rPr>
        <w:t xml:space="preserve"> and Wigley 1992)</w:t>
      </w:r>
      <w:r w:rsidR="00AE7501">
        <w:fldChar w:fldCharType="end"/>
      </w:r>
      <w:r w:rsidR="00AE7501">
        <w:t>. This structure may not have captured the biological structure of the cod population, lea</w:t>
      </w:r>
      <w:r w:rsidR="00B90B18">
        <w:t xml:space="preserve">ding to misinterpretations of the distribution of the magnitude and productivity of the population </w:t>
      </w:r>
      <w:r w:rsidR="00B90B18">
        <w:fldChar w:fldCharType="begin"/>
      </w:r>
      <w:r w:rsidR="00B90B18">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fldChar w:fldCharType="separate"/>
      </w:r>
      <w:r w:rsidR="00B90B18" w:rsidRPr="00B90B18">
        <w:rPr>
          <w:rFonts w:ascii="Calibri" w:hAnsi="Calibri" w:cs="Calibri"/>
        </w:rPr>
        <w:t>(Kerr et al. 2014; Zemeckis et al. 2014)</w:t>
      </w:r>
      <w:r w:rsidR="00B90B18">
        <w:fldChar w:fldCharType="end"/>
      </w:r>
      <w:r w:rsidR="00491B12">
        <w:t>.</w:t>
      </w:r>
      <w:r w:rsidR="00AE7501">
        <w:t xml:space="preserve"> </w:t>
      </w:r>
      <w:r w:rsidR="001A71F9" w:rsidRPr="00826A55">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826A55">
        <w:fldChar w:fldCharType="begin"/>
      </w:r>
      <w:r w:rsidR="001A71F9" w:rsidRPr="00826A55">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826A55">
        <w:fldChar w:fldCharType="separate"/>
      </w:r>
      <w:r w:rsidR="001A71F9" w:rsidRPr="00826A55">
        <w:rPr>
          <w:rFonts w:ascii="Calibri" w:hAnsi="Calibri" w:cs="Calibri"/>
        </w:rPr>
        <w:t xml:space="preserve">(McBride and </w:t>
      </w:r>
      <w:proofErr w:type="spellStart"/>
      <w:r w:rsidR="001A71F9" w:rsidRPr="00826A55">
        <w:rPr>
          <w:rFonts w:ascii="Calibri" w:hAnsi="Calibri" w:cs="Calibri"/>
        </w:rPr>
        <w:t>Smedbol</w:t>
      </w:r>
      <w:proofErr w:type="spellEnd"/>
      <w:r w:rsidR="001A71F9" w:rsidRPr="00826A55">
        <w:rPr>
          <w:rFonts w:ascii="Calibri" w:hAnsi="Calibri" w:cs="Calibri"/>
        </w:rPr>
        <w:t xml:space="preserve"> 2022)</w:t>
      </w:r>
      <w:r w:rsidR="001A71F9" w:rsidRPr="00826A55">
        <w:fldChar w:fldCharType="end"/>
      </w:r>
      <w:r w:rsidR="001A71F9" w:rsidRPr="00826A55">
        <w:t>. The former three stocks inhabit spatially separate areas, and the latter two stocks are sympatric with an area of overlap in the western Gulf of Maine. Each of these spatial areas has</w:t>
      </w:r>
      <w:r w:rsidR="00302AB8" w:rsidRPr="00826A55">
        <w:t xml:space="preserve"> a unique composition of static spatial features (depth, bottom substrate) and dynamic environmental characteristics (seasonal water temperature) that </w:t>
      </w:r>
      <w:r w:rsidR="003C1B70">
        <w:t>are</w:t>
      </w:r>
      <w:r w:rsidR="00302AB8" w:rsidRPr="00826A55">
        <w:t xml:space="preserve"> expected to influence </w:t>
      </w:r>
      <w:r w:rsidR="0001192E" w:rsidRPr="00826A55">
        <w:t xml:space="preserve">the habitat use and productivity of the associated cod stock </w:t>
      </w:r>
      <w:r w:rsidR="003D50D3" w:rsidRPr="00826A55">
        <w:fldChar w:fldCharType="begin"/>
      </w:r>
      <w:r w:rsidR="003D50D3" w:rsidRPr="00826A55">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826A55">
        <w:fldChar w:fldCharType="separate"/>
      </w:r>
      <w:r w:rsidR="003D50D3" w:rsidRPr="00826A55">
        <w:rPr>
          <w:rFonts w:ascii="Calibri" w:hAnsi="Calibri" w:cs="Calibri"/>
        </w:rPr>
        <w:t>(Ames 2004; Zemeckis et al. 2014; Guan et al. 2017a; Dean et al. 2019; Linner and Chen 2022)</w:t>
      </w:r>
      <w:r w:rsidR="003D50D3" w:rsidRPr="00826A55">
        <w:fldChar w:fldCharType="end"/>
      </w:r>
      <w:r w:rsidR="003D50D3" w:rsidRPr="00826A55">
        <w:t>. Tracking the varying spatial dynamics and productivity of cod populations at spatially explicit and biologically</w:t>
      </w:r>
      <w:r w:rsidR="003C1B70">
        <w:t xml:space="preserve"> </w:t>
      </w:r>
      <w:r w:rsidR="003D50D3" w:rsidRPr="00826A55">
        <w:t xml:space="preserve">relevant scales will be critical to developing useful management strategies </w:t>
      </w:r>
      <w:r w:rsidR="003D50D3" w:rsidRPr="00826A55">
        <w:fldChar w:fldCharType="begin"/>
      </w:r>
      <w:r w:rsidR="00491B12">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491B12">
        <w:rPr>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826A55">
        <w:fldChar w:fldCharType="separate"/>
      </w:r>
      <w:r w:rsidR="00491B12" w:rsidRPr="00491B12">
        <w:rPr>
          <w:rFonts w:ascii="Calibri" w:hAnsi="Calibri" w:cs="Calibri"/>
          <w:lang w:val="fr-FR"/>
        </w:rPr>
        <w:t xml:space="preserve">(Kerr et al. 2014; </w:t>
      </w:r>
      <w:proofErr w:type="spellStart"/>
      <w:r w:rsidR="00491B12" w:rsidRPr="00491B12">
        <w:rPr>
          <w:rFonts w:ascii="Calibri" w:hAnsi="Calibri" w:cs="Calibri"/>
          <w:lang w:val="fr-FR"/>
        </w:rPr>
        <w:t>Zemeckis</w:t>
      </w:r>
      <w:proofErr w:type="spellEnd"/>
      <w:r w:rsidR="00491B12" w:rsidRPr="00491B12">
        <w:rPr>
          <w:rFonts w:ascii="Calibri" w:hAnsi="Calibri" w:cs="Calibri"/>
          <w:lang w:val="fr-FR"/>
        </w:rPr>
        <w:t xml:space="preserve"> et al. 2014; Dean et al. 2019; McBride and </w:t>
      </w:r>
      <w:proofErr w:type="spellStart"/>
      <w:r w:rsidR="00491B12" w:rsidRPr="00491B12">
        <w:rPr>
          <w:rFonts w:ascii="Calibri" w:hAnsi="Calibri" w:cs="Calibri"/>
          <w:lang w:val="fr-FR"/>
        </w:rPr>
        <w:t>Smedbol</w:t>
      </w:r>
      <w:proofErr w:type="spellEnd"/>
      <w:r w:rsidR="00491B12" w:rsidRPr="00491B12">
        <w:rPr>
          <w:rFonts w:ascii="Calibri" w:hAnsi="Calibri" w:cs="Calibri"/>
          <w:lang w:val="fr-FR"/>
        </w:rPr>
        <w:t xml:space="preserve"> 2022)</w:t>
      </w:r>
      <w:r w:rsidR="003D50D3" w:rsidRPr="00826A55">
        <w:fldChar w:fldCharType="end"/>
      </w:r>
      <w:r w:rsidR="00826A55" w:rsidRPr="00491B12">
        <w:rPr>
          <w:lang w:val="fr-FR"/>
        </w:rPr>
        <w:t>.</w:t>
      </w:r>
    </w:p>
    <w:p w14:paraId="1CD17D96" w14:textId="1B0FEE8E" w:rsidR="00122B92" w:rsidRPr="00826A55" w:rsidRDefault="00122B92" w:rsidP="00BE2400">
      <w:pPr>
        <w:spacing w:line="480" w:lineRule="auto"/>
        <w:ind w:firstLine="720"/>
      </w:pPr>
      <w:r w:rsidRPr="00826A55">
        <w:lastRenderedPageBreak/>
        <w:t xml:space="preserve">The objective of this study is to build a joint index of abundance and annual maps of spatial density for Atlantic cod </w:t>
      </w:r>
      <w:r w:rsidR="001A71F9" w:rsidRPr="00826A55">
        <w:t xml:space="preserve">for each of the stock areas </w:t>
      </w:r>
      <w:r w:rsidRPr="00826A55">
        <w:t xml:space="preserve">using all relevant state and federal groundfish survey data. Available data includes inshore, offshore, smooth, and complex bottom habitats, and utilizes both bottom trawl and hook-and-line methods. Vector Autoregressive </w:t>
      </w:r>
      <w:proofErr w:type="spellStart"/>
      <w:r w:rsidRPr="00826A55">
        <w:t>Spatio</w:t>
      </w:r>
      <w:proofErr w:type="spellEnd"/>
      <w:r w:rsidRPr="00826A55">
        <w:t xml:space="preserve">-Temporal (VAST) models </w:t>
      </w:r>
      <w:r w:rsidR="00750BD8" w:rsidRPr="00826A55">
        <w:t>were</w:t>
      </w:r>
      <w:r w:rsidRPr="00826A55">
        <w:t xml:space="preserve"> used to address this objective. VAST models estimate the spatial density of multiple categories of a target organism conditioned on density covariates and controlling for catchability covariates. These estimates of spatial density can then be used in the calculation of indices of abundance</w:t>
      </w:r>
      <w:r w:rsidR="00AA0A91">
        <w:t>, centers of gravity, range edges, areas of utilization, and habitat associations</w:t>
      </w:r>
      <w:r w:rsidRPr="00826A55">
        <w:t xml:space="preserve">. </w:t>
      </w:r>
      <w:r w:rsidR="00AA0A91">
        <w:t xml:space="preserve">The output </w:t>
      </w:r>
      <w:r w:rsidR="00750BD8" w:rsidRPr="00826A55">
        <w:t>c</w:t>
      </w:r>
      <w:r w:rsidRPr="00826A55">
        <w:t>ould improve our understanding of cod spatial dynamics, habitat associations, and demographics, which in turn would benefit management efforts and help rectify opposing perceptions of cod population size.</w:t>
      </w:r>
    </w:p>
    <w:p w14:paraId="2BCB9792" w14:textId="77777777" w:rsidR="00122B92" w:rsidRPr="00826A55" w:rsidRDefault="00122B92" w:rsidP="00122B92">
      <w:pPr>
        <w:spacing w:line="480" w:lineRule="auto"/>
        <w:rPr>
          <w:b/>
          <w:bCs/>
          <w:color w:val="4472C4" w:themeColor="accent1"/>
        </w:rPr>
      </w:pPr>
      <w:r w:rsidRPr="00826A55">
        <w:rPr>
          <w:b/>
          <w:bCs/>
          <w:color w:val="4472C4" w:themeColor="accent1"/>
        </w:rPr>
        <w:t>3</w:t>
      </w:r>
      <w:r w:rsidRPr="00826A55">
        <w:rPr>
          <w:b/>
          <w:bCs/>
          <w:color w:val="4472C4" w:themeColor="accent1"/>
        </w:rPr>
        <w:tab/>
        <w:t>Methods</w:t>
      </w:r>
    </w:p>
    <w:p w14:paraId="3C8278BB" w14:textId="77777777" w:rsidR="00122B92" w:rsidRPr="00826A55" w:rsidRDefault="00122B92" w:rsidP="00122B92">
      <w:pPr>
        <w:spacing w:line="480" w:lineRule="auto"/>
        <w:rPr>
          <w:b/>
          <w:bCs/>
          <w:color w:val="4472C4" w:themeColor="accent1"/>
        </w:rPr>
      </w:pPr>
      <w:r w:rsidRPr="00826A55">
        <w:rPr>
          <w:b/>
          <w:bCs/>
          <w:color w:val="4472C4" w:themeColor="accent1"/>
        </w:rPr>
        <w:t>3.1</w:t>
      </w:r>
      <w:r w:rsidRPr="00826A55">
        <w:rPr>
          <w:b/>
          <w:bCs/>
          <w:color w:val="4472C4" w:themeColor="accent1"/>
        </w:rPr>
        <w:tab/>
        <w:t>Survey Data</w:t>
      </w:r>
    </w:p>
    <w:p w14:paraId="745E7CB7" w14:textId="48BDB1C6" w:rsidR="00122B92" w:rsidRPr="00826A55" w:rsidRDefault="00122B92" w:rsidP="00BE2400">
      <w:pPr>
        <w:spacing w:line="480" w:lineRule="auto"/>
        <w:ind w:firstLine="720"/>
      </w:pPr>
      <w:r w:rsidRPr="00826A55">
        <w:t xml:space="preserve">Eleven surveys of groundfish abundance are currently available for use (Table 1). </w:t>
      </w:r>
      <w:r w:rsidR="00BE2400" w:rsidRPr="00826A55">
        <w:t>The combined spatial footprint of all surveys covers the waters of the continental shelf</w:t>
      </w:r>
      <w:r w:rsidRPr="00826A55">
        <w:t xml:space="preserve"> along the US coast from </w:t>
      </w:r>
      <w:proofErr w:type="spellStart"/>
      <w:r w:rsidRPr="00826A55">
        <w:t>Lubec</w:t>
      </w:r>
      <w:proofErr w:type="spellEnd"/>
      <w:r w:rsidRPr="00826A55">
        <w:t xml:space="preserve">, Maine to Cape Hatteras, North Carolina. </w:t>
      </w:r>
      <w:r w:rsidR="00BE2400" w:rsidRPr="00826A55">
        <w:t>T</w:t>
      </w:r>
      <w:r w:rsidRPr="00826A55">
        <w:t xml:space="preserve">emporal coverage spans from 1959 </w:t>
      </w:r>
      <w:r w:rsidR="00BE2400" w:rsidRPr="00826A55">
        <w:t xml:space="preserve">to </w:t>
      </w:r>
      <w:r w:rsidRPr="00826A55">
        <w:t>2022. These surveys utilize different vessels and methods, have variable spatial extents, are completed either annually or seasonally, and are of variable temporal length (as in, the number of years in which the survey has occurred). All surveys report the number of cod and total weight (kg) of cod caught per tow, and some surveys process all or a portion of the catch to provide further biological detail</w:t>
      </w:r>
      <w:r w:rsidR="00BE2400" w:rsidRPr="00826A55">
        <w:t xml:space="preserve"> (individual length, weight, sex, age, etc</w:t>
      </w:r>
      <w:r w:rsidR="00B20A4F" w:rsidRPr="00826A55">
        <w:t>.</w:t>
      </w:r>
      <w:r w:rsidR="00BE2400" w:rsidRPr="00826A55">
        <w:t>)</w:t>
      </w:r>
      <w:r w:rsidRPr="00826A55">
        <w:t xml:space="preserve">. </w:t>
      </w:r>
      <w:r w:rsidR="00826A55" w:rsidRPr="00826A55">
        <w:t>Survey data needs to be cleaned, cut to chosen model spatial and temporal domains</w:t>
      </w:r>
      <w:r w:rsidR="003C1B70">
        <w:t>,</w:t>
      </w:r>
      <w:r w:rsidR="00826A55" w:rsidRPr="00826A55">
        <w:t xml:space="preserve"> and combined into a single dataset before the modeling process.</w:t>
      </w:r>
    </w:p>
    <w:p w14:paraId="3C5B2427" w14:textId="56A1AB62" w:rsidR="00CC7B94" w:rsidRPr="00826A55" w:rsidRDefault="00CC7B94" w:rsidP="00CC7B94">
      <w:pPr>
        <w:spacing w:line="480" w:lineRule="auto"/>
        <w:rPr>
          <w:b/>
          <w:bCs/>
          <w:color w:val="4472C4" w:themeColor="accent1"/>
        </w:rPr>
      </w:pPr>
      <w:r w:rsidRPr="00826A55">
        <w:rPr>
          <w:b/>
          <w:bCs/>
          <w:color w:val="4472C4" w:themeColor="accent1"/>
        </w:rPr>
        <w:t>3.1.1 Data cleaning and response variable</w:t>
      </w:r>
    </w:p>
    <w:p w14:paraId="3A4CFFBD" w14:textId="6F8E9F06" w:rsidR="00D14333" w:rsidRPr="00826A55" w:rsidRDefault="00750BD8" w:rsidP="007B21E9">
      <w:pPr>
        <w:spacing w:line="480" w:lineRule="auto"/>
        <w:ind w:firstLine="720"/>
      </w:pPr>
      <w:r w:rsidRPr="00826A55">
        <w:lastRenderedPageBreak/>
        <w:t>To</w:t>
      </w:r>
      <w:r w:rsidR="00D14333" w:rsidRPr="00826A55">
        <w:t xml:space="preserve"> be considered in the model, survey data needed to have valid </w:t>
      </w:r>
      <w:r w:rsidR="00826A55" w:rsidRPr="00826A55">
        <w:t xml:space="preserve">information for spatial location, </w:t>
      </w:r>
      <w:r w:rsidR="00D14333" w:rsidRPr="00826A55">
        <w:t xml:space="preserve">sampling date, </w:t>
      </w:r>
      <w:r w:rsidR="00826A55" w:rsidRPr="00826A55">
        <w:t xml:space="preserve">and </w:t>
      </w:r>
      <w:r w:rsidR="00D14333" w:rsidRPr="00826A55">
        <w:t>number of cod caught, and</w:t>
      </w:r>
      <w:r w:rsidR="00826A55" w:rsidRPr="00826A55">
        <w:t xml:space="preserve"> valid</w:t>
      </w:r>
      <w:r w:rsidR="00D14333" w:rsidRPr="00826A55">
        <w:t xml:space="preserve"> size-identifying biological information for at least a portion of the catch. </w:t>
      </w:r>
      <w:r w:rsidRPr="00826A55">
        <w:t xml:space="preserve">Cod caught in the surveys were separated into three classes,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826A55">
        <w:fldChar w:fldCharType="begin"/>
      </w:r>
      <w:r w:rsidR="003D50D3" w:rsidRPr="00826A55">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003D50D3" w:rsidRPr="00826A55">
        <w:rPr>
          <w:rFonts w:ascii="Calibri" w:hAnsi="Calibri" w:cs="Calibri"/>
        </w:rPr>
        <w:t>(Zemeckis et al. 2014; Dean et al. 2019; Dean and Perretti 2022)</w:t>
      </w:r>
      <w:r w:rsidRPr="00826A55">
        <w:fldChar w:fldCharType="end"/>
      </w:r>
      <w:r w:rsidRPr="00826A55">
        <w:t xml:space="preserve">. This age structure represents the average across all years and all spatial areas of the model domains and may be slightly different among periods and locations </w:t>
      </w:r>
      <w:r w:rsidRPr="00826A55">
        <w:fldChar w:fldCharType="begin"/>
      </w:r>
      <w:r w:rsidRPr="00826A55">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Pr="00826A55">
        <w:rPr>
          <w:rFonts w:ascii="Calibri" w:hAnsi="Calibri" w:cs="Calibri"/>
        </w:rPr>
        <w:t>(Dean and Perretti 2022)</w:t>
      </w:r>
      <w:r w:rsidRPr="00826A55">
        <w:fldChar w:fldCharType="end"/>
      </w:r>
      <w:r w:rsidRPr="00826A55">
        <w:t xml:space="preserve">. </w:t>
      </w:r>
      <w:r w:rsidR="00D14333" w:rsidRPr="00826A55">
        <w:t xml:space="preserve">Fish unable to be assigned to a size category could not be used in the model. Because some fish had </w:t>
      </w:r>
      <w:r w:rsidR="00B20A4F" w:rsidRPr="00826A55">
        <w:t>no associated individual weight information</w:t>
      </w:r>
      <w:r w:rsidR="00D14333" w:rsidRPr="00826A55">
        <w:t>, biomass</w:t>
      </w:r>
      <w:r w:rsidRPr="00826A55">
        <w:t xml:space="preserve"> per size category</w:t>
      </w:r>
      <w:r w:rsidR="00D14333" w:rsidRPr="00826A55">
        <w:t xml:space="preserve"> could not be used as the </w:t>
      </w:r>
      <w:r w:rsidRPr="00826A55">
        <w:t xml:space="preserve">model’s </w:t>
      </w:r>
      <w:r w:rsidR="00D14333" w:rsidRPr="00826A55">
        <w:t>response variable. Instead, total abundance of each of the size classes was used as the response variable for each sampling event.</w:t>
      </w:r>
    </w:p>
    <w:p w14:paraId="67E37010" w14:textId="77777777" w:rsidR="00122B92" w:rsidRPr="00826A55" w:rsidRDefault="00122B92" w:rsidP="00122B92">
      <w:pPr>
        <w:spacing w:line="480" w:lineRule="auto"/>
        <w:rPr>
          <w:b/>
          <w:bCs/>
          <w:color w:val="4472C4" w:themeColor="accent1"/>
        </w:rPr>
      </w:pPr>
      <w:r w:rsidRPr="00826A55">
        <w:rPr>
          <w:b/>
          <w:bCs/>
          <w:color w:val="4472C4" w:themeColor="accent1"/>
        </w:rPr>
        <w:t>3.2</w:t>
      </w:r>
      <w:r w:rsidRPr="00826A55">
        <w:rPr>
          <w:b/>
          <w:bCs/>
          <w:color w:val="4472C4" w:themeColor="accent1"/>
        </w:rPr>
        <w:tab/>
        <w:t>VAST</w:t>
      </w:r>
    </w:p>
    <w:p w14:paraId="1B4F121F" w14:textId="2B787C18" w:rsidR="00122B92" w:rsidRPr="00826A55" w:rsidRDefault="00122B92" w:rsidP="00BE2400">
      <w:pPr>
        <w:spacing w:line="480" w:lineRule="auto"/>
        <w:ind w:firstLine="720"/>
      </w:pPr>
      <w:r w:rsidRPr="00826A55">
        <w:t>VAST models were used to estimate cod spatial density over time</w:t>
      </w:r>
      <w:r w:rsidR="007B21E9" w:rsidRPr="00826A55">
        <w:t xml:space="preserve"> by size class</w:t>
      </w:r>
      <w:r w:rsidRPr="00826A55">
        <w:t xml:space="preserve"> and create joint indices of abundance using </w:t>
      </w:r>
      <w:r w:rsidR="007B21E9" w:rsidRPr="00826A55">
        <w:t xml:space="preserve">the cleaned </w:t>
      </w:r>
      <w:r w:rsidRPr="00826A55">
        <w:t>groundfish survey data. VAST is a framework for implementing spatial delta-generalized linear mixed models (delta-GLMM) and can be manipulated to provide estimates for multiple categories of interest and spatial strata (Thorson and Barnett 2017; Thorson 2019). It is structured to utilize two linear predictors; the first linear predictor estimates encounter probability, and the second linear predictor estimates catch rates. Using notation from Thorson (2019), the first linear predictor can be represented as</w:t>
      </w:r>
    </w:p>
    <w:p w14:paraId="245E5618" w14:textId="5279D892" w:rsidR="00BE2400" w:rsidRPr="00826A55" w:rsidRDefault="00BE2400" w:rsidP="00122B92">
      <w:pPr>
        <w:spacing w:line="480" w:lineRule="auto"/>
      </w:pPr>
      <w:r w:rsidRPr="00826A55">
        <w:rPr>
          <w:rFonts w:eastAsiaTheme="minorEastAsia"/>
        </w:rPr>
        <w:t>1.</w:t>
      </w:r>
      <w:r w:rsidRPr="00826A55">
        <w:rPr>
          <w:rFonts w:eastAsiaTheme="minorEastAsia"/>
        </w:rPr>
        <w:tab/>
      </w:r>
      <w:r w:rsidRPr="00826A55">
        <w:rPr>
          <w:rFonts w:eastAsiaTheme="minorEastAsia"/>
        </w:rPr>
        <w:tab/>
      </w:r>
      <w:r w:rsidRPr="00826A55">
        <w:rPr>
          <w:rFonts w:eastAsiaTheme="minorEastAsia"/>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65E7FF72" w:rsidR="00122B92" w:rsidRPr="00826A55" w:rsidRDefault="00BE2400" w:rsidP="00122B92">
      <w:pPr>
        <w:spacing w:line="480" w:lineRule="auto"/>
      </w:pPr>
      <w:r w:rsidRPr="00826A55">
        <w:rPr>
          <w:rFonts w:cstheme="minorHAnsi"/>
        </w:rPr>
        <w:lastRenderedPageBreak/>
        <w:t xml:space="preserve">where </w:t>
      </w:r>
      <m:oMath>
        <m:sSub>
          <m:sSubPr>
            <m:ctrlPr>
              <w:rPr>
                <w:rFonts w:ascii="Cambria Math" w:hAnsi="Cambria Math" w:cstheme="minorHAnsi"/>
              </w:rPr>
            </m:ctrlPr>
          </m:sSubPr>
          <m:e>
            <m:r>
              <w:rPr>
                <w:rFonts w:ascii="Cambria Math" w:hAnsi="Cambria Math" w:cstheme="minorHAnsi"/>
              </w:rPr>
              <m:t>ρ</m:t>
            </m:r>
          </m:e>
          <m:sub>
            <m:r>
              <w:rPr>
                <w:rFonts w:ascii="Cambria Math" w:hAnsi="Cambria Math" w:cstheme="minorHAnsi"/>
              </w:rPr>
              <m:t>1</m:t>
            </m:r>
          </m:sub>
        </m:sSub>
        <m:d>
          <m:dPr>
            <m:ctrlPr>
              <w:rPr>
                <w:rFonts w:ascii="Cambria Math" w:hAnsi="Cambria Math" w:cstheme="minorHAnsi"/>
              </w:rPr>
            </m:ctrlPr>
          </m:dPr>
          <m:e>
            <m:r>
              <w:rPr>
                <w:rFonts w:ascii="Cambria Math" w:hAnsi="Cambria Math" w:cstheme="minorHAnsi"/>
              </w:rPr>
              <m:t>i</m:t>
            </m:r>
          </m:e>
        </m:d>
      </m:oMath>
      <w:r w:rsidRPr="00826A55">
        <w:rPr>
          <w:rFonts w:cstheme="minorHAnsi"/>
        </w:rPr>
        <w:t xml:space="preserve"> is the encounter probability predictor for observation </w:t>
      </w:r>
      <w:proofErr w:type="spellStart"/>
      <w:r w:rsidRPr="00826A55">
        <w:rPr>
          <w:rFonts w:cstheme="minorHAnsi"/>
          <w:i/>
          <w:iCs/>
        </w:rPr>
        <w:t>i</w:t>
      </w:r>
      <w:proofErr w:type="spellEnd"/>
      <w:r w:rsidRPr="00826A55">
        <w:rPr>
          <w:rFonts w:cstheme="minorHAnsi"/>
        </w:rPr>
        <w:t xml:space="preserve"> for category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oMath>
      <w:r w:rsidRPr="00826A55">
        <w:rPr>
          <w:rFonts w:cstheme="minorHAnsi"/>
        </w:rPr>
        <w:t xml:space="preserve"> at location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oMath>
      <w:r w:rsidRPr="00826A55">
        <w:rPr>
          <w:rFonts w:cstheme="minorHAnsi"/>
        </w:rPr>
        <w:t xml:space="preserve"> and tim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oMath>
      <w:r w:rsidRPr="00826A55">
        <w:rPr>
          <w:rFonts w:cstheme="minorHAnsi"/>
        </w:rPr>
        <w:t xml:space="preserv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emporal variation for each category and time,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i</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spatial variation for each location and category, </w:t>
      </w:r>
      <m:oMath>
        <m:sSub>
          <m:sSubPr>
            <m:ctrlPr>
              <w:rPr>
                <w:rFonts w:ascii="Cambria Math" w:hAnsi="Cambria Math" w:cstheme="minorHAnsi"/>
              </w:rPr>
            </m:ctrlPr>
          </m:sSubPr>
          <m:e>
            <m:r>
              <w:rPr>
                <w:rFonts w:ascii="Cambria Math" w:hAnsi="Cambria Math" w:cstheme="minorHAnsi"/>
              </w:rPr>
              <m:t>ε</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spatiotemporal variation for each location, category, and time,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vessel effects for each vessel and category, and </w:t>
      </w:r>
      <m:oMath>
        <m:sSub>
          <m:sSubPr>
            <m:ctrlPr>
              <w:rPr>
                <w:rFonts w:ascii="Cambria Math" w:hAnsi="Cambria Math" w:cstheme="minorHAnsi"/>
              </w:rPr>
            </m:ctrlPr>
          </m:sSubPr>
          <m:e>
            <m:r>
              <w:rPr>
                <w:rFonts w:ascii="Cambria Math" w:hAnsi="Cambria Math" w:cstheme="minorHAnsi"/>
              </w:rPr>
              <m:t>ν</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he effect of density covariates for each category and time. The second linear predictor is structured the same way but calculates the catch rate predictor. Both linear predictors incorporate fixed and random effects, and spatial and spatiotemporal variation are approximated as Gaussian Markov random fields </w:t>
      </w:r>
      <w:r w:rsidRPr="00826A55">
        <w:rPr>
          <w:rFonts w:cstheme="minorHAnsi"/>
        </w:rPr>
        <w:fldChar w:fldCharType="begin"/>
      </w:r>
      <w:r w:rsidR="000C74D1" w:rsidRPr="00826A55">
        <w:rPr>
          <w:rFonts w:cstheme="minorHAns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826A55">
        <w:rPr>
          <w:rFonts w:cstheme="minorHAnsi"/>
        </w:rPr>
        <w:fldChar w:fldCharType="separate"/>
      </w:r>
      <w:r w:rsidR="000C74D1" w:rsidRPr="00826A55">
        <w:rPr>
          <w:rFonts w:ascii="Calibri" w:hAnsi="Calibri" w:cs="Calibri"/>
        </w:rPr>
        <w:t>(Thorson et al. 2015b; Thorson and Barnett 2017; Thorson 2019)</w:t>
      </w:r>
      <w:r w:rsidRPr="00826A55">
        <w:rPr>
          <w:rFonts w:cstheme="minorHAnsi"/>
        </w:rPr>
        <w:fldChar w:fldCharType="end"/>
      </w:r>
      <w:r w:rsidR="00122B92" w:rsidRPr="00826A55">
        <w:t>.</w:t>
      </w:r>
      <w:r w:rsidR="00BA78F0" w:rsidRPr="00826A55">
        <w:t xml:space="preserve"> As recommended by model developers for abundance-data models, a lognormal-Poisson distribution was chosen for the first linear predictor and an alternative “Poisson-link delta-model” was chosen for the second linear predictor.</w:t>
      </w:r>
    </w:p>
    <w:p w14:paraId="51B77F22" w14:textId="58359000" w:rsidR="00122B92" w:rsidRPr="00826A55" w:rsidRDefault="00122B92" w:rsidP="00BE2400">
      <w:pPr>
        <w:spacing w:line="480" w:lineRule="auto"/>
        <w:ind w:firstLine="720"/>
      </w:pPr>
      <w:r w:rsidRPr="00826A55">
        <w:t>Implementation of VAST models requires several structural and data inclusion decisions, as outlined in Thorson</w:t>
      </w:r>
      <w:r w:rsidR="00BE2400" w:rsidRPr="00826A55">
        <w:t xml:space="preserve"> </w:t>
      </w:r>
      <w:r w:rsidR="00BE2400" w:rsidRPr="00826A55">
        <w:fldChar w:fldCharType="begin"/>
      </w:r>
      <w:r w:rsidR="005942AE" w:rsidRPr="00826A55">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826A55">
        <w:fldChar w:fldCharType="separate"/>
      </w:r>
      <w:r w:rsidR="00BE2400" w:rsidRPr="00826A55">
        <w:rPr>
          <w:rFonts w:ascii="Calibri" w:hAnsi="Calibri" w:cs="Calibri"/>
        </w:rPr>
        <w:t>(2019)</w:t>
      </w:r>
      <w:r w:rsidR="00BE2400" w:rsidRPr="00826A55">
        <w:fldChar w:fldCharType="end"/>
      </w:r>
      <w:r w:rsidRPr="00826A55">
        <w:t>. Decisions used in this effort will be discussed in the following subsections.</w:t>
      </w:r>
    </w:p>
    <w:p w14:paraId="0843509C" w14:textId="4AB41924" w:rsidR="00BE2400" w:rsidRPr="00826A55" w:rsidRDefault="00122B92" w:rsidP="00122B92">
      <w:pPr>
        <w:spacing w:line="480" w:lineRule="auto"/>
        <w:rPr>
          <w:b/>
          <w:bCs/>
          <w:color w:val="4472C4" w:themeColor="accent1"/>
        </w:rPr>
      </w:pPr>
      <w:r w:rsidRPr="00826A55">
        <w:rPr>
          <w:b/>
          <w:bCs/>
          <w:color w:val="4472C4" w:themeColor="accent1"/>
        </w:rPr>
        <w:t>3.2.</w:t>
      </w:r>
      <w:r w:rsidR="00BE2400" w:rsidRPr="00826A55">
        <w:rPr>
          <w:b/>
          <w:bCs/>
          <w:color w:val="4472C4" w:themeColor="accent1"/>
        </w:rPr>
        <w:t>1</w:t>
      </w:r>
      <w:r w:rsidRPr="00826A55">
        <w:rPr>
          <w:b/>
          <w:bCs/>
          <w:color w:val="4472C4" w:themeColor="accent1"/>
        </w:rPr>
        <w:tab/>
      </w:r>
      <w:r w:rsidR="00BE2400" w:rsidRPr="00826A55">
        <w:rPr>
          <w:b/>
          <w:bCs/>
          <w:color w:val="4472C4" w:themeColor="accent1"/>
        </w:rPr>
        <w:t>S</w:t>
      </w:r>
      <w:r w:rsidRPr="00826A55">
        <w:rPr>
          <w:b/>
          <w:bCs/>
          <w:color w:val="4472C4" w:themeColor="accent1"/>
        </w:rPr>
        <w:t xml:space="preserve">patial </w:t>
      </w:r>
      <w:r w:rsidR="00BE2400" w:rsidRPr="00826A55">
        <w:rPr>
          <w:b/>
          <w:bCs/>
          <w:color w:val="4472C4" w:themeColor="accent1"/>
        </w:rPr>
        <w:t>domain</w:t>
      </w:r>
      <w:r w:rsidRPr="00826A55">
        <w:rPr>
          <w:b/>
          <w:bCs/>
          <w:color w:val="4472C4" w:themeColor="accent1"/>
        </w:rPr>
        <w:t>,</w:t>
      </w:r>
      <w:r w:rsidR="00BE2400" w:rsidRPr="00826A55">
        <w:rPr>
          <w:b/>
          <w:bCs/>
          <w:color w:val="4472C4" w:themeColor="accent1"/>
        </w:rPr>
        <w:t xml:space="preserve"> </w:t>
      </w:r>
      <w:r w:rsidRPr="00826A55">
        <w:rPr>
          <w:b/>
          <w:bCs/>
          <w:color w:val="4472C4" w:themeColor="accent1"/>
        </w:rPr>
        <w:t>smoothing, resolution</w:t>
      </w:r>
      <w:r w:rsidR="00BE2400" w:rsidRPr="00826A55">
        <w:rPr>
          <w:b/>
          <w:bCs/>
          <w:color w:val="4472C4" w:themeColor="accent1"/>
        </w:rPr>
        <w:t xml:space="preserve">, and </w:t>
      </w:r>
      <w:proofErr w:type="gramStart"/>
      <w:r w:rsidR="00BE2400" w:rsidRPr="00826A55">
        <w:rPr>
          <w:b/>
          <w:bCs/>
          <w:color w:val="4472C4" w:themeColor="accent1"/>
        </w:rPr>
        <w:t>strata</w:t>
      </w:r>
      <w:proofErr w:type="gramEnd"/>
    </w:p>
    <w:p w14:paraId="7FB0AF92" w14:textId="712B05DD" w:rsidR="00122B92" w:rsidRPr="00826A55" w:rsidRDefault="00122B92" w:rsidP="00BE2400">
      <w:pPr>
        <w:spacing w:line="480" w:lineRule="auto"/>
        <w:ind w:firstLine="720"/>
      </w:pPr>
      <w:r w:rsidRPr="00826A55">
        <w:t>T</w:t>
      </w:r>
      <w:r w:rsidR="00BE2400" w:rsidRPr="00826A55">
        <w:t>hough survey data coverage extends to</w:t>
      </w:r>
      <w:r w:rsidRPr="00826A55">
        <w:t xml:space="preserve"> Cape Hatteras, North Carolina, the southern edge of the Atlantic cod range likely does not reach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826A55">
        <w:t xml:space="preserve">Gaussian Markov Random Field with a </w:t>
      </w:r>
      <w:proofErr w:type="spellStart"/>
      <w:r w:rsidRPr="00826A55">
        <w:t>Matérn</w:t>
      </w:r>
      <w:proofErr w:type="spellEnd"/>
      <w:r w:rsidRPr="00826A55">
        <w:t xml:space="preserve"> correlation function. Geometric anisotropy</w:t>
      </w:r>
      <w:r w:rsidR="00607974" w:rsidRPr="00826A55">
        <w:t xml:space="preserve"> (directional correlation)</w:t>
      </w:r>
      <w:r w:rsidRPr="00826A55">
        <w:t xml:space="preserve"> is expected in most marine ecosystems</w:t>
      </w:r>
      <w:r w:rsidR="000C74D1" w:rsidRPr="00826A55">
        <w:t xml:space="preserve"> </w:t>
      </w:r>
      <w:r w:rsidR="000C74D1" w:rsidRPr="00826A55">
        <w:fldChar w:fldCharType="begin"/>
      </w:r>
      <w:r w:rsidR="000C74D1" w:rsidRPr="00826A55">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826A55">
        <w:fldChar w:fldCharType="separate"/>
      </w:r>
      <w:r w:rsidR="000C74D1" w:rsidRPr="00826A55">
        <w:rPr>
          <w:rFonts w:ascii="Calibri" w:hAnsi="Calibri" w:cs="Calibri"/>
        </w:rPr>
        <w:t>(Thorson et al. 2015a)</w:t>
      </w:r>
      <w:r w:rsidR="000C74D1" w:rsidRPr="00826A55">
        <w:fldChar w:fldCharType="end"/>
      </w:r>
      <w:r w:rsidRPr="00826A55">
        <w:t xml:space="preserve"> and was therefore included</w:t>
      </w:r>
      <w:r w:rsidR="000C74D1" w:rsidRPr="00826A55">
        <w:t xml:space="preserve"> as a fixed effect</w:t>
      </w:r>
      <w:r w:rsidRPr="00826A55">
        <w:t>, though</w:t>
      </w:r>
      <w:r w:rsidR="000C74D1" w:rsidRPr="00826A55">
        <w:t xml:space="preserve"> support for</w:t>
      </w:r>
      <w:r w:rsidRPr="00826A55">
        <w:t xml:space="preserve"> its inclusion was </w:t>
      </w:r>
      <w:r w:rsidR="007B21E9" w:rsidRPr="00826A55">
        <w:t xml:space="preserve">also </w:t>
      </w:r>
      <w:r w:rsidRPr="00826A55">
        <w:t xml:space="preserve">assessed in the model selection process. Spatial variables are defined </w:t>
      </w:r>
      <w:r w:rsidR="00BE2400" w:rsidRPr="00826A55">
        <w:t>at a</w:t>
      </w:r>
      <w:r w:rsidR="00607974" w:rsidRPr="00826A55">
        <w:t xml:space="preserve"> pre-determined</w:t>
      </w:r>
      <w:r w:rsidR="00BE2400" w:rsidRPr="00826A55">
        <w:t xml:space="preserve"> </w:t>
      </w:r>
      <w:r w:rsidRPr="00826A55">
        <w:t xml:space="preserve">number of knots, which are placed via k-means clustering of the data to minimize </w:t>
      </w:r>
      <w:r w:rsidR="003C1B70">
        <w:t xml:space="preserve">the </w:t>
      </w:r>
      <w:r w:rsidRPr="00826A55">
        <w:lastRenderedPageBreak/>
        <w:t>average distance between knots and sampling locations. Sampling locations are expected to have spatial variables equal to the nearest knot, so in effect</w:t>
      </w:r>
      <w:r w:rsidR="003C1B70">
        <w:t>,</w:t>
      </w:r>
      <w:r w:rsidRPr="00826A55">
        <w:t xml:space="preserve"> the number of knots defines the spatial resolution of spatial density estimates. In this model, the number of knots was set to 200</w:t>
      </w:r>
      <w:r w:rsidR="000C74D1" w:rsidRPr="00826A55">
        <w:t xml:space="preserve"> and the </w:t>
      </w:r>
      <w:r w:rsidR="00153B8C" w:rsidRPr="00826A55">
        <w:t>average minimum distance between knot locations was 31.0 km</w:t>
      </w:r>
      <w:r w:rsidR="000C74D1" w:rsidRPr="00826A55">
        <w:t>.</w:t>
      </w:r>
      <w:r w:rsidR="007B21E9" w:rsidRPr="00826A55">
        <w:t xml:space="preserve"> Later assessment of </w:t>
      </w:r>
      <w:r w:rsidR="000A01F3" w:rsidRPr="00826A55">
        <w:t>geostatistical range found that the distance with approximately 10% correlation was 112.8 km for the first linear predictor and 64.5 km for the second linear predictor, indicating that this number of knots provides sufficient spatial resolution.</w:t>
      </w:r>
    </w:p>
    <w:p w14:paraId="384C669B" w14:textId="45133884" w:rsidR="00122B92" w:rsidRPr="00826A55" w:rsidRDefault="00122B92" w:rsidP="00BE2400">
      <w:pPr>
        <w:spacing w:line="480" w:lineRule="auto"/>
        <w:ind w:firstLine="720"/>
      </w:pPr>
      <w:r w:rsidRPr="00826A55">
        <w: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t>
      </w:r>
      <w:r w:rsidR="000C74D1" w:rsidRPr="00826A55">
        <w:t xml:space="preserve"> </w:t>
      </w:r>
      <w:r w:rsidR="000C74D1" w:rsidRPr="00826A55">
        <w:fldChar w:fldCharType="begin"/>
      </w:r>
      <w:r w:rsidR="001A71F9" w:rsidRPr="00826A55">
        <w: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0C74D1" w:rsidRPr="00826A55">
        <w:fldChar w:fldCharType="separate"/>
      </w:r>
      <w:r w:rsidR="000C74D1" w:rsidRPr="00826A55">
        <w:rPr>
          <w:rFonts w:ascii="Calibri" w:hAnsi="Calibri" w:cs="Calibri"/>
        </w:rPr>
        <w:t xml:space="preserve">(McBride and </w:t>
      </w:r>
      <w:proofErr w:type="spellStart"/>
      <w:r w:rsidR="000C74D1" w:rsidRPr="00826A55">
        <w:rPr>
          <w:rFonts w:ascii="Calibri" w:hAnsi="Calibri" w:cs="Calibri"/>
        </w:rPr>
        <w:t>Smedbol</w:t>
      </w:r>
      <w:proofErr w:type="spellEnd"/>
      <w:r w:rsidR="000C74D1" w:rsidRPr="00826A55">
        <w:rPr>
          <w:rFonts w:ascii="Calibri" w:hAnsi="Calibri" w:cs="Calibri"/>
        </w:rPr>
        <w:t xml:space="preserve"> 2022)</w:t>
      </w:r>
      <w:r w:rsidR="000C74D1" w:rsidRPr="00826A55">
        <w:fldChar w:fldCharType="end"/>
      </w:r>
      <w:r w:rsidRPr="00826A55">
        <w:t xml:space="preserve">. There is evidence that </w:t>
      </w:r>
      <w:r w:rsidR="002F3064" w:rsidRPr="00826A55">
        <w:t>the complex spatial structure of these biological stocks affects both our understanding of cod spatial dynamics and management efforts</w:t>
      </w:r>
      <w:r w:rsidR="000C74D1" w:rsidRPr="00826A55">
        <w:t xml:space="preserve"> </w:t>
      </w:r>
      <w:r w:rsidR="000C74D1" w:rsidRPr="00826A55">
        <w:fldChar w:fldCharType="begin"/>
      </w:r>
      <w:r w:rsidR="001A71F9" w:rsidRPr="00826A55">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826A55">
        <w:fldChar w:fldCharType="separate"/>
      </w:r>
      <w:r w:rsidR="002F3064" w:rsidRPr="00826A55">
        <w:rPr>
          <w:rFonts w:ascii="Calibri" w:hAnsi="Calibri" w:cs="Calibri"/>
        </w:rPr>
        <w:t xml:space="preserve">(Zemeckis et al. 2014; Guan et al. 2017a; McBride and </w:t>
      </w:r>
      <w:proofErr w:type="spellStart"/>
      <w:r w:rsidR="002F3064" w:rsidRPr="00826A55">
        <w:rPr>
          <w:rFonts w:ascii="Calibri" w:hAnsi="Calibri" w:cs="Calibri"/>
        </w:rPr>
        <w:t>Smedbol</w:t>
      </w:r>
      <w:proofErr w:type="spellEnd"/>
      <w:r w:rsidR="002F3064" w:rsidRPr="00826A55">
        <w:rPr>
          <w:rFonts w:ascii="Calibri" w:hAnsi="Calibri" w:cs="Calibri"/>
        </w:rPr>
        <w:t xml:space="preserve"> 2022; Linner and Chen 2022)</w:t>
      </w:r>
      <w:r w:rsidR="000C74D1" w:rsidRPr="00826A55">
        <w:fldChar w:fldCharType="end"/>
      </w:r>
      <w:r w:rsidRPr="00826A55">
        <w:t xml:space="preserve"> and so it is of interest to calculate metrics of spatial dynamics and indices of abundance for each spatial strata. Therefore, a custom extrapolation grid was built as a spatial domain for derived quantities, which had 2000 grid cells (approximately 25 km by 25 km) spread across four spatial strata. </w:t>
      </w:r>
      <w:r w:rsidR="000A01F3" w:rsidRPr="00826A55">
        <w:t xml:space="preserve">VAST later uses bilinear interpolation to calculate spatial density within each of these cells. </w:t>
      </w:r>
      <w:r w:rsidRPr="00826A55">
        <w:t xml:space="preserve">The spatial strata represent the Eastern Gulf of Maine, Georges Bank, Southern New England, and combined winter- and spring-spawning Western Gulf of Maine stocks. The latter two stocks overlap substantially in space, supporting their treatment as a </w:t>
      </w:r>
      <w:r w:rsidR="003C1B70" w:rsidRPr="00826A55">
        <w:t>single spatial stratum</w:t>
      </w:r>
      <w:r w:rsidRPr="00826A55">
        <w:t xml:space="preserve">. </w:t>
      </w:r>
      <w:r w:rsidR="000262AA">
        <w:t xml:space="preserve">The model will also report results </w:t>
      </w:r>
      <w:proofErr w:type="gramStart"/>
      <w:r w:rsidR="000262AA">
        <w:t>at</w:t>
      </w:r>
      <w:proofErr w:type="gramEnd"/>
      <w:r w:rsidR="000262AA">
        <w:t xml:space="preserve"> a basin-wide scale, in which all strata are combined.</w:t>
      </w:r>
    </w:p>
    <w:p w14:paraId="7C71FAF0" w14:textId="06998065" w:rsidR="00BE2400" w:rsidRPr="00826A55" w:rsidRDefault="00BE2400" w:rsidP="00BE2400">
      <w:pPr>
        <w:spacing w:line="480" w:lineRule="auto"/>
        <w:rPr>
          <w:b/>
          <w:bCs/>
          <w:color w:val="4472C4" w:themeColor="accent1"/>
        </w:rPr>
      </w:pPr>
      <w:r w:rsidRPr="00826A55">
        <w:rPr>
          <w:b/>
          <w:bCs/>
          <w:color w:val="4472C4" w:themeColor="accent1"/>
        </w:rPr>
        <w:t>3.2.2</w:t>
      </w:r>
      <w:r w:rsidRPr="00826A55">
        <w:rPr>
          <w:b/>
          <w:bCs/>
          <w:color w:val="4472C4" w:themeColor="accent1"/>
        </w:rPr>
        <w:tab/>
        <w:t>Temporal domain and resolution</w:t>
      </w:r>
    </w:p>
    <w:p w14:paraId="662162AC" w14:textId="73588B35" w:rsidR="00BE2400" w:rsidRPr="00826A55" w:rsidRDefault="00BE2400" w:rsidP="000C74D1">
      <w:pPr>
        <w:spacing w:line="480" w:lineRule="auto"/>
        <w:ind w:firstLine="720"/>
      </w:pPr>
      <w:r w:rsidRPr="00826A55">
        <w:t>The temporal domain of the model begins in 1982</w:t>
      </w:r>
      <w:r w:rsidR="003C1B70">
        <w:t>,</w:t>
      </w:r>
      <w:r w:rsidRPr="00826A55">
        <w:t xml:space="preserve"> when the adoption of the Interim Groundfish Plan shifted management strategies from regional quotas to minimum size and gear regulations.</w:t>
      </w:r>
      <w:r w:rsidR="0094622C" w:rsidRPr="00826A55">
        <w:t xml:space="preserve"> The last </w:t>
      </w:r>
      <w:r w:rsidR="0094622C" w:rsidRPr="00826A55">
        <w:lastRenderedPageBreak/>
        <w:t>full year of data available at the time of modeling was 2021. Survey data from outside this temporal domain was not used in the model.</w:t>
      </w:r>
    </w:p>
    <w:p w14:paraId="121C518F" w14:textId="12CD200F" w:rsidR="00BE2400" w:rsidRPr="00826A55" w:rsidRDefault="0094622C" w:rsidP="00CC7B94">
      <w:pPr>
        <w:spacing w:line="480" w:lineRule="auto"/>
        <w:ind w:firstLine="720"/>
      </w:pPr>
      <w:r w:rsidRPr="00826A55">
        <w:t>Many surveys considered by this modeling effort are conducted twice annually, in the spring and fall.</w:t>
      </w:r>
      <w:r w:rsidR="00CC7B94" w:rsidRPr="00826A55">
        <w:t xml:space="preserve"> This is a useful sampling design to track seasonal migrations; cod are expected to migrate inshore to spawn in the spring, move offshore to feeding areas in the summer and fall, and may move to deep offshore basins to overwinter </w:t>
      </w:r>
      <w:r w:rsidR="00CC7B94" w:rsidRPr="00826A55">
        <w:fldChar w:fldCharType="begin"/>
      </w:r>
      <w:r w:rsidR="00CC7B94" w:rsidRPr="00826A55">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826A55">
        <w:fldChar w:fldCharType="separate"/>
      </w:r>
      <w:r w:rsidR="00CC7B94" w:rsidRPr="00826A55">
        <w:rPr>
          <w:rFonts w:ascii="Calibri" w:hAnsi="Calibri" w:cs="Calibri"/>
        </w:rPr>
        <w:t>(Zemeckis et al. 2017)</w:t>
      </w:r>
      <w:r w:rsidR="00CC7B94" w:rsidRPr="00826A55">
        <w:fldChar w:fldCharType="end"/>
      </w:r>
      <w:r w:rsidR="00CC7B94" w:rsidRPr="00826A55">
        <w:t>. Because it is supported both by data availability and the behavior of cod, t</w:t>
      </w:r>
      <w:r w:rsidR="00BE2400" w:rsidRPr="00826A55">
        <w:t xml:space="preserve">ime steps in the model </w:t>
      </w:r>
      <w:r w:rsidR="000A01F3" w:rsidRPr="00826A55">
        <w:t>were structured to</w:t>
      </w:r>
      <w:r w:rsidR="00BE2400" w:rsidRPr="00826A55">
        <w:t xml:space="preserve"> represent the spring and fall seasons of each year in the time series. Therefore, though there are 40 years of data</w:t>
      </w:r>
      <w:r w:rsidR="000A01F3" w:rsidRPr="00826A55">
        <w:t>,</w:t>
      </w:r>
      <w:r w:rsidR="00BE2400" w:rsidRPr="00826A55">
        <w:t xml:space="preserve"> there </w:t>
      </w:r>
      <w:r w:rsidR="000A01F3" w:rsidRPr="00826A55">
        <w:t>are</w:t>
      </w:r>
      <w:r w:rsidR="00BE2400" w:rsidRPr="00826A55">
        <w:t xml:space="preserve"> </w:t>
      </w:r>
      <w:proofErr w:type="gramStart"/>
      <w:r w:rsidR="00BE2400" w:rsidRPr="00826A55">
        <w:t>80 time</w:t>
      </w:r>
      <w:proofErr w:type="gramEnd"/>
      <w:r w:rsidR="00BE2400" w:rsidRPr="00826A55">
        <w:t xml:space="preserve"> steps. The spring season </w:t>
      </w:r>
      <w:r w:rsidR="000A01F3" w:rsidRPr="00826A55">
        <w:t>is</w:t>
      </w:r>
      <w:r w:rsidR="00BE2400" w:rsidRPr="00826A55">
        <w:t xml:space="preserve"> March through August of any year </w:t>
      </w:r>
      <w:r w:rsidR="00BE2400" w:rsidRPr="00826A55">
        <w:rPr>
          <w:i/>
          <w:iCs/>
        </w:rPr>
        <w:t>x</w:t>
      </w:r>
      <w:r w:rsidR="00BE2400" w:rsidRPr="00826A55">
        <w:t xml:space="preserve">. Fall </w:t>
      </w:r>
      <w:r w:rsidR="000A01F3" w:rsidRPr="00826A55">
        <w:t>is</w:t>
      </w:r>
      <w:r w:rsidR="00BE2400" w:rsidRPr="00826A55">
        <w:t xml:space="preserve"> September through December of year </w:t>
      </w:r>
      <w:r w:rsidR="00BE2400" w:rsidRPr="00826A55">
        <w:rPr>
          <w:i/>
          <w:iCs/>
        </w:rPr>
        <w:t>x</w:t>
      </w:r>
      <w:r w:rsidR="00BE2400" w:rsidRPr="00826A55">
        <w:t xml:space="preserve"> and January and February of year </w:t>
      </w:r>
      <w:r w:rsidR="00BE2400" w:rsidRPr="00826A55">
        <w:rPr>
          <w:i/>
          <w:iCs/>
        </w:rPr>
        <w:t>x</w:t>
      </w:r>
      <w:r w:rsidR="00BE2400" w:rsidRPr="00826A55">
        <w:t xml:space="preserve">+1. This is to ensure that the fall season is temporally continuous, rather than interrupted by the defined spring period. </w:t>
      </w:r>
    </w:p>
    <w:p w14:paraId="4364DD48" w14:textId="35C27D28" w:rsidR="00122B92" w:rsidRPr="00826A55" w:rsidRDefault="00122B92" w:rsidP="00122B92">
      <w:pPr>
        <w:spacing w:line="480" w:lineRule="auto"/>
        <w:rPr>
          <w:b/>
          <w:bCs/>
          <w:color w:val="4472C4" w:themeColor="accent1"/>
        </w:rPr>
      </w:pPr>
      <w:r w:rsidRPr="00826A55">
        <w:rPr>
          <w:b/>
          <w:bCs/>
          <w:color w:val="4472C4" w:themeColor="accent1"/>
        </w:rPr>
        <w:t>3.2.</w:t>
      </w:r>
      <w:r w:rsidR="000A01F3" w:rsidRPr="00826A55">
        <w:rPr>
          <w:b/>
          <w:bCs/>
          <w:color w:val="4472C4" w:themeColor="accent1"/>
        </w:rPr>
        <w:t>3</w:t>
      </w:r>
      <w:r w:rsidRPr="00826A55">
        <w:rPr>
          <w:b/>
          <w:bCs/>
          <w:color w:val="4472C4" w:themeColor="accent1"/>
        </w:rPr>
        <w:tab/>
      </w:r>
      <w:r w:rsidR="00B91F34" w:rsidRPr="00826A55">
        <w:rPr>
          <w:b/>
          <w:bCs/>
          <w:color w:val="4472C4" w:themeColor="accent1"/>
        </w:rPr>
        <w:t>Effort estimates</w:t>
      </w:r>
    </w:p>
    <w:p w14:paraId="38E0AE08" w14:textId="32BF25A3" w:rsidR="00A11031" w:rsidRPr="00826A55" w:rsidRDefault="00122B92" w:rsidP="00B91F34">
      <w:pPr>
        <w:spacing w:line="480" w:lineRule="auto"/>
        <w:ind w:firstLine="720"/>
      </w:pPr>
      <w:r w:rsidRPr="00826A55">
        <w:t xml:space="preserve">VAST requires an </w:t>
      </w:r>
      <w:r w:rsidR="000A01F3" w:rsidRPr="00826A55">
        <w:t>effort estimate for each observation</w:t>
      </w:r>
      <w:r w:rsidRPr="00826A55">
        <w:t>. For surveys using bottom trawl methods, area swept</w:t>
      </w:r>
      <w:r w:rsidR="00A11031" w:rsidRPr="00826A55">
        <w:t xml:space="preserve"> is a commonly reported effort measure. </w:t>
      </w:r>
      <w:r w:rsidR="00B91F34" w:rsidRPr="00826A55">
        <w:t>Area swept was reported, assumed</w:t>
      </w:r>
      <w:r w:rsidR="00BA78F0" w:rsidRPr="00826A55">
        <w:t>, or calculated</w:t>
      </w:r>
      <w:r w:rsidR="00B91F34" w:rsidRPr="00826A55">
        <w:t xml:space="preserve"> for the surveys included in this modeling effort as information was available (Table 1). </w:t>
      </w:r>
      <w:r w:rsidR="00A11031" w:rsidRPr="00826A55">
        <w:t xml:space="preserve">Some bottom trawl surveys reported area swept for each </w:t>
      </w:r>
      <w:proofErr w:type="gramStart"/>
      <w:r w:rsidR="00A11031" w:rsidRPr="00826A55">
        <w:t>tow</w:t>
      </w:r>
      <w:proofErr w:type="gramEnd"/>
      <w:r w:rsidR="00A11031" w:rsidRPr="00826A55">
        <w:t xml:space="preserve">, and this was therefore used as an effort estimate. Several surveys did not report </w:t>
      </w:r>
      <w:r w:rsidR="003C1B70">
        <w:t xml:space="preserve">the </w:t>
      </w:r>
      <w:r w:rsidR="00A11031" w:rsidRPr="00826A55">
        <w:t xml:space="preserve">area swept for each </w:t>
      </w:r>
      <w:proofErr w:type="gramStart"/>
      <w:r w:rsidR="00A11031" w:rsidRPr="00826A55">
        <w:t>tow</w:t>
      </w:r>
      <w:proofErr w:type="gramEnd"/>
      <w:r w:rsidR="00A11031" w:rsidRPr="00826A55">
        <w:t xml:space="preserve"> but instead reported an average area swept based on gear mensuration and vessel distance</w:t>
      </w:r>
      <w:r w:rsidR="00B91F34" w:rsidRPr="00826A55">
        <w:t xml:space="preserve">. Typically, these surveys also validated that effort was within tolerance limits for acceptable tow duration and vessel speed to maintain similarity between tows. </w:t>
      </w:r>
      <w:r w:rsidR="00A11031" w:rsidRPr="00826A55">
        <w:t>For these surveys, this average area swept was included as the estimated effort for each observation. Finally, a few surveys reported only</w:t>
      </w:r>
      <w:r w:rsidR="00B91F34" w:rsidRPr="00826A55">
        <w:t xml:space="preserve"> optimal</w:t>
      </w:r>
      <w:r w:rsidR="00A11031" w:rsidRPr="00826A55">
        <w:t xml:space="preserve"> gear mensuration and </w:t>
      </w:r>
      <w:r w:rsidR="00B91F34" w:rsidRPr="00826A55">
        <w:t>intended</w:t>
      </w:r>
      <w:r w:rsidR="00A11031" w:rsidRPr="00826A55">
        <w:t xml:space="preserve"> distance towed. For these surveys, </w:t>
      </w:r>
      <w:r w:rsidR="003C1B70">
        <w:t xml:space="preserve">the </w:t>
      </w:r>
      <w:r w:rsidR="00A11031" w:rsidRPr="00826A55">
        <w:t xml:space="preserve">estimated effort per tow was calculated as </w:t>
      </w:r>
      <w:r w:rsidRPr="00826A55">
        <w:t xml:space="preserve">the </w:t>
      </w:r>
      <w:r w:rsidR="00B91F34" w:rsidRPr="00826A55">
        <w:t xml:space="preserve">intended </w:t>
      </w:r>
      <w:r w:rsidRPr="00826A55">
        <w:t xml:space="preserve">distance covered by the </w:t>
      </w:r>
      <w:proofErr w:type="gramStart"/>
      <w:r w:rsidRPr="00826A55">
        <w:t>tow</w:t>
      </w:r>
      <w:proofErr w:type="gramEnd"/>
      <w:r w:rsidRPr="00826A55">
        <w:t xml:space="preserve"> multiplied by the </w:t>
      </w:r>
      <w:r w:rsidR="00B91F34" w:rsidRPr="00826A55">
        <w:t xml:space="preserve">optimal </w:t>
      </w:r>
      <w:r w:rsidRPr="00826A55">
        <w:t>wing spread.</w:t>
      </w:r>
    </w:p>
    <w:p w14:paraId="0F89F0BF" w14:textId="131AD86C" w:rsidR="00122B92" w:rsidRPr="00826A55" w:rsidRDefault="00122B92" w:rsidP="000A01F3">
      <w:pPr>
        <w:spacing w:line="480" w:lineRule="auto"/>
        <w:ind w:firstLine="720"/>
      </w:pPr>
      <w:r w:rsidRPr="00826A55">
        <w:lastRenderedPageBreak/>
        <w:t>It is recommended that the area swept be set to 1 for sampling gears with an unknown effective area swept</w:t>
      </w:r>
      <w:r w:rsidR="004E5A6D" w:rsidRPr="00826A55">
        <w:t xml:space="preserve"> </w:t>
      </w:r>
      <w:r w:rsidR="004E5A6D" w:rsidRPr="00826A55">
        <w:fldChar w:fldCharType="begin"/>
      </w:r>
      <w:r w:rsidR="004E5A6D" w:rsidRPr="00826A55">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826A55">
        <w:fldChar w:fldCharType="separate"/>
      </w:r>
      <w:r w:rsidR="004E5A6D" w:rsidRPr="00826A55">
        <w:rPr>
          <w:rFonts w:ascii="Calibri" w:hAnsi="Calibri" w:cs="Calibri"/>
        </w:rPr>
        <w:t>(Thorson 2019)</w:t>
      </w:r>
      <w:r w:rsidR="004E5A6D" w:rsidRPr="00826A55">
        <w:fldChar w:fldCharType="end"/>
      </w:r>
      <w:r w:rsidRPr="00826A55">
        <w:t>. Initially, the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so it was excluded from further analysis</w:t>
      </w:r>
      <w:r w:rsidR="00BA78F0" w:rsidRPr="00826A55">
        <w:t xml:space="preserve"> (Suppl. Fig. 1)</w:t>
      </w:r>
      <w:r w:rsidRPr="00826A55">
        <w:t xml:space="preserve">. Removing the bottom </w:t>
      </w:r>
      <w:proofErr w:type="gramStart"/>
      <w:r w:rsidRPr="00826A55">
        <w:t>longline</w:t>
      </w:r>
      <w:proofErr w:type="gramEnd"/>
      <w:r w:rsidRPr="00826A55">
        <w:t xml:space="preserve"> survey reduced the abundance of medium and large cod by up to 50% in some years and was therefore retained in further analyses. The description of the bottom longline motivation and methods in McElroy et al. (2019) states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088D5359" w:rsidR="000A01F3" w:rsidRPr="00826A55" w:rsidRDefault="000A01F3" w:rsidP="000A01F3">
      <w:pPr>
        <w:spacing w:line="480" w:lineRule="auto"/>
        <w:rPr>
          <w:b/>
          <w:bCs/>
          <w:color w:val="4472C4" w:themeColor="accent1"/>
        </w:rPr>
      </w:pPr>
      <w:r w:rsidRPr="00826A55">
        <w:rPr>
          <w:b/>
          <w:bCs/>
          <w:color w:val="4472C4" w:themeColor="accent1"/>
        </w:rPr>
        <w:t>3.2.</w:t>
      </w:r>
      <w:r w:rsidR="00BA78F0" w:rsidRPr="00826A55">
        <w:rPr>
          <w:b/>
          <w:bCs/>
          <w:color w:val="4472C4" w:themeColor="accent1"/>
        </w:rPr>
        <w:t>4</w:t>
      </w:r>
      <w:r w:rsidRPr="00826A55">
        <w:rPr>
          <w:b/>
          <w:bCs/>
          <w:color w:val="4472C4" w:themeColor="accent1"/>
        </w:rPr>
        <w:tab/>
        <w:t>Spatial, temporal, and spatiotemporal effects</w:t>
      </w:r>
    </w:p>
    <w:p w14:paraId="325F5203" w14:textId="25DE27C5" w:rsidR="000A01F3" w:rsidRPr="00826A55" w:rsidRDefault="000A01F3" w:rsidP="00BA78F0">
      <w:pPr>
        <w:spacing w:line="480" w:lineRule="auto"/>
        <w:ind w:firstLine="720"/>
      </w:pPr>
      <w:r w:rsidRPr="00826A55">
        <w:t>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spatiotemporal variation in both linear predictors. 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 includes data from surveys with varied sampling intensity, locations, and temporal scales, this is an important structuring decision. The use of temporal correlation for spatiotemporal variation can also help interpolate density in unsampled time steps (Thorson 2019).</w:t>
      </w:r>
    </w:p>
    <w:p w14:paraId="39E57DD8" w14:textId="1B837DD2" w:rsidR="00122B92" w:rsidRPr="00826A55" w:rsidRDefault="00122B92" w:rsidP="00122B92">
      <w:pPr>
        <w:spacing w:line="480" w:lineRule="auto"/>
        <w:rPr>
          <w:b/>
          <w:bCs/>
          <w:color w:val="4472C4" w:themeColor="accent1"/>
        </w:rPr>
      </w:pPr>
      <w:r w:rsidRPr="00826A55">
        <w:rPr>
          <w:b/>
          <w:bCs/>
          <w:color w:val="4472C4" w:themeColor="accent1"/>
        </w:rPr>
        <w:lastRenderedPageBreak/>
        <w:t>3.2.</w:t>
      </w:r>
      <w:r w:rsidR="00BA78F0" w:rsidRPr="00826A55">
        <w:rPr>
          <w:b/>
          <w:bCs/>
          <w:color w:val="4472C4" w:themeColor="accent1"/>
        </w:rPr>
        <w:t>5</w:t>
      </w:r>
      <w:r w:rsidRPr="00826A55">
        <w:rPr>
          <w:b/>
          <w:bCs/>
          <w:color w:val="4472C4" w:themeColor="accent1"/>
        </w:rPr>
        <w:tab/>
        <w:t>Vessel effects</w:t>
      </w:r>
    </w:p>
    <w:p w14:paraId="3419929F" w14:textId="1117F51F" w:rsidR="00122B92" w:rsidRPr="00826A55" w:rsidRDefault="00BA78F0" w:rsidP="00BA78F0">
      <w:pPr>
        <w:spacing w:line="480" w:lineRule="auto"/>
        <w:ind w:firstLine="720"/>
      </w:pPr>
      <w:r w:rsidRPr="00826A55">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826A55">
        <w:t>ach survey used in this modeling effort has its own set of sampling protocols</w:t>
      </w:r>
      <w:r w:rsidRPr="00826A55">
        <w:t xml:space="preserve"> and vessels, and </w:t>
      </w:r>
      <w:r w:rsidR="003C1B70">
        <w:t>these differences likely</w:t>
      </w:r>
      <w:r w:rsidRPr="00826A55">
        <w:t xml:space="preserve"> introduce</w:t>
      </w:r>
      <w:r w:rsidR="00122B92" w:rsidRPr="00826A55">
        <w:t xml:space="preserve"> variability in catchability. </w:t>
      </w:r>
      <w:r w:rsidRPr="00826A55">
        <w:t>Therefore</w:t>
      </w:r>
      <w:r w:rsidR="00122B92" w:rsidRPr="00826A55">
        <w:t>, vessel effects were included</w:t>
      </w:r>
      <w:r w:rsidRPr="00826A55">
        <w:t xml:space="preserve"> in this model</w:t>
      </w:r>
      <w:r w:rsidR="00122B92" w:rsidRPr="00826A55">
        <w:t xml:space="preserve">. It is understood that multiple vessels were sometimes used to complete each survey, but </w:t>
      </w:r>
      <w:r w:rsidRPr="00826A55">
        <w:t>most</w:t>
      </w:r>
      <w:r w:rsidR="00122B92" w:rsidRPr="00826A55">
        <w:t xml:space="preserve"> surveys did not specify the vessel used for each sampling event. </w:t>
      </w:r>
      <w:r w:rsidRPr="00826A55">
        <w:t>Instead</w:t>
      </w:r>
      <w:r w:rsidR="00122B92" w:rsidRPr="00826A55">
        <w:t xml:space="preserve">, we used </w:t>
      </w:r>
      <w:r w:rsidR="003C1B70">
        <w:t xml:space="preserve">the </w:t>
      </w:r>
      <w:r w:rsidR="00122B92" w:rsidRPr="00826A55">
        <w:t xml:space="preserve">survey as the grouping variable rather than </w:t>
      </w:r>
      <w:r w:rsidR="003C1B70">
        <w:t xml:space="preserve">the </w:t>
      </w:r>
      <w:r w:rsidR="00122B92" w:rsidRPr="00826A55">
        <w:t xml:space="preserve">vessel. </w:t>
      </w:r>
    </w:p>
    <w:p w14:paraId="541ABEB8" w14:textId="6F352177" w:rsidR="00122B92" w:rsidRPr="00826A55" w:rsidRDefault="00122B92" w:rsidP="00122B92">
      <w:pPr>
        <w:spacing w:line="480" w:lineRule="auto"/>
        <w:rPr>
          <w:b/>
          <w:bCs/>
          <w:color w:val="4472C4" w:themeColor="accent1"/>
        </w:rPr>
      </w:pPr>
      <w:r w:rsidRPr="00826A55">
        <w:rPr>
          <w:b/>
          <w:bCs/>
          <w:color w:val="4472C4" w:themeColor="accent1"/>
        </w:rPr>
        <w:t>3.2.</w:t>
      </w:r>
      <w:r w:rsidR="00BA78F0" w:rsidRPr="00826A55">
        <w:rPr>
          <w:b/>
          <w:bCs/>
          <w:color w:val="4472C4" w:themeColor="accent1"/>
        </w:rPr>
        <w:t>6</w:t>
      </w:r>
      <w:r w:rsidRPr="00826A55">
        <w:rPr>
          <w:b/>
          <w:bCs/>
          <w:color w:val="4472C4" w:themeColor="accent1"/>
        </w:rPr>
        <w:tab/>
        <w:t>Density Covariates</w:t>
      </w:r>
    </w:p>
    <w:p w14:paraId="1F62E4E0" w14:textId="18A8B017" w:rsidR="00122B92" w:rsidRPr="00826A55" w:rsidRDefault="00122B92" w:rsidP="00826A55">
      <w:pPr>
        <w:spacing w:line="480" w:lineRule="auto"/>
        <w:ind w:firstLine="720"/>
      </w:pPr>
      <w:r w:rsidRPr="00826A55">
        <w:t xml:space="preserve">VAST allows for the effects of both density and catchability covariates to be included in modeling efforts. Catchability covariates are processes </w:t>
      </w:r>
      <w:r w:rsidR="00316767" w:rsidRPr="00826A55">
        <w:t xml:space="preserve">that </w:t>
      </w:r>
      <w:r w:rsidRPr="00826A55">
        <w:t>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826A55">
        <w:t xml:space="preserve"> </w:t>
      </w:r>
      <w:r w:rsidRPr="00826A55">
        <w:t>As mentioned previously, differences in sampling design were included as vessel effects</w:t>
      </w:r>
      <w:r w:rsidR="00316767" w:rsidRPr="00826A55">
        <w:t>, but explicit catchability covariates were not used</w:t>
      </w:r>
      <w:r w:rsidRPr="00826A55">
        <w:t>.</w:t>
      </w:r>
      <w:r w:rsidR="00826A55" w:rsidRPr="00826A55">
        <w:t xml:space="preserve"> </w:t>
      </w:r>
      <w:r w:rsidR="00316767" w:rsidRPr="00826A55">
        <w:t xml:space="preserve">Several environmental variables were tested as </w:t>
      </w:r>
      <w:r w:rsidRPr="00826A55">
        <w:t>potential density covariates. The final model only include</w:t>
      </w:r>
      <w:r w:rsidR="00316767" w:rsidRPr="00826A55">
        <w:t>s</w:t>
      </w:r>
      <w:r w:rsidRPr="00826A55">
        <w:t xml:space="preserve"> density covariates with significant impact, as determined by a model selection process that will be discussed later in this document.</w:t>
      </w:r>
    </w:p>
    <w:p w14:paraId="2FF3157C" w14:textId="327F1C99" w:rsidR="00122B92" w:rsidRPr="00826A55" w:rsidRDefault="00122B92" w:rsidP="00122B92">
      <w:pPr>
        <w:spacing w:line="480" w:lineRule="auto"/>
        <w:rPr>
          <w:b/>
          <w:bCs/>
          <w:color w:val="4472C4" w:themeColor="accent1"/>
        </w:rPr>
      </w:pPr>
      <w:r w:rsidRPr="00826A55">
        <w:rPr>
          <w:b/>
          <w:bCs/>
          <w:color w:val="4472C4" w:themeColor="accent1"/>
        </w:rPr>
        <w:t>3.2.</w:t>
      </w:r>
      <w:r w:rsidR="00316767" w:rsidRPr="00826A55">
        <w:rPr>
          <w:b/>
          <w:bCs/>
          <w:color w:val="4472C4" w:themeColor="accent1"/>
        </w:rPr>
        <w:t>6.1</w:t>
      </w:r>
      <w:r w:rsidRPr="00826A55">
        <w:rPr>
          <w:b/>
          <w:bCs/>
          <w:color w:val="4472C4" w:themeColor="accent1"/>
        </w:rPr>
        <w:tab/>
      </w:r>
      <w:r w:rsidR="00FD1E52" w:rsidRPr="00826A55">
        <w:rPr>
          <w:b/>
          <w:bCs/>
          <w:color w:val="4472C4" w:themeColor="accent1"/>
        </w:rPr>
        <w:t>Environmental variables</w:t>
      </w:r>
    </w:p>
    <w:p w14:paraId="55AFCC45" w14:textId="5EFBFE73" w:rsidR="0093125D" w:rsidRPr="00826A55" w:rsidRDefault="0093125D" w:rsidP="00973527">
      <w:pPr>
        <w:spacing w:line="480" w:lineRule="auto"/>
        <w:ind w:firstLine="720"/>
      </w:pPr>
      <w:r w:rsidRPr="00826A55">
        <w:lastRenderedPageBreak/>
        <w:t xml:space="preserve">Depth is </w:t>
      </w:r>
      <w:r w:rsidR="000A4B48" w:rsidRPr="00826A55">
        <w:t xml:space="preserve">known to strongly influence </w:t>
      </w:r>
      <w:r w:rsidR="003C1B70">
        <w:t xml:space="preserve">the </w:t>
      </w:r>
      <w:r w:rsidR="000A4B48" w:rsidRPr="00826A55">
        <w:t xml:space="preserve">distribution and habitat use of Atlantic cod </w:t>
      </w:r>
      <w:r w:rsidR="000A4B48" w:rsidRPr="00826A55">
        <w:fldChar w:fldCharType="begin"/>
      </w:r>
      <w:r w:rsidR="002F3064" w:rsidRPr="00826A55">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826A55">
        <w:fldChar w:fldCharType="separate"/>
      </w:r>
      <w:r w:rsidR="002F3064" w:rsidRPr="00826A55">
        <w:rPr>
          <w:rFonts w:ascii="Calibri" w:hAnsi="Calibri" w:cs="Calibri"/>
        </w:rPr>
        <w:t>(Lough 2010; Guan et al. 2017b; Li et al. 2018; Linner and Chen 2022)</w:t>
      </w:r>
      <w:r w:rsidR="000A4B48" w:rsidRPr="00826A55">
        <w:fldChar w:fldCharType="end"/>
      </w:r>
      <w:r w:rsidR="000A4B48" w:rsidRPr="00826A55">
        <w:t xml:space="preserve">. Very few cod are found in waters deeper than 400 m, and </w:t>
      </w:r>
      <w:r w:rsidR="00C832E8" w:rsidRPr="00826A55">
        <w:t>the highest densities of cod are found</w:t>
      </w:r>
      <w:r w:rsidR="000A4B48" w:rsidRPr="00826A55">
        <w:t xml:space="preserve"> in the range of 10-150 m </w:t>
      </w:r>
      <w:r w:rsidR="000A4B48" w:rsidRPr="00826A55">
        <w:fldChar w:fldCharType="begin"/>
      </w:r>
      <w:r w:rsidR="000A4B48" w:rsidRPr="00826A55">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826A55">
        <w:fldChar w:fldCharType="separate"/>
      </w:r>
      <w:r w:rsidR="000A4B48" w:rsidRPr="00826A55">
        <w:rPr>
          <w:rFonts w:ascii="Calibri" w:hAnsi="Calibri" w:cs="Calibri"/>
        </w:rPr>
        <w:t>(Lough 2010)</w:t>
      </w:r>
      <w:r w:rsidR="000A4B48" w:rsidRPr="00826A55">
        <w:fldChar w:fldCharType="end"/>
      </w:r>
      <w:r w:rsidR="000A4B48" w:rsidRPr="00826A55">
        <w:t xml:space="preserve">. Depth at all survey locations was </w:t>
      </w:r>
      <w:r w:rsidR="006737CE">
        <w:t>extracted</w:t>
      </w:r>
      <w:r w:rsidR="000A4B48" w:rsidRPr="00826A55">
        <w:t xml:space="preserve"> from rasterized GEBCO 15 arc-second bathymetry and included as a potential density covariate.</w:t>
      </w:r>
    </w:p>
    <w:p w14:paraId="266F245E" w14:textId="3BDB6132" w:rsidR="008E7A30" w:rsidRPr="00826A55" w:rsidRDefault="00B20A4F" w:rsidP="00973527">
      <w:pPr>
        <w:spacing w:line="480" w:lineRule="auto"/>
        <w:ind w:firstLine="720"/>
      </w:pPr>
      <w:r w:rsidRPr="00826A55">
        <w:t xml:space="preserve">There is evidence that </w:t>
      </w:r>
      <w:r w:rsidR="00973527" w:rsidRPr="00826A55">
        <w:t>cod habitat preferences include large-grain sediments like gravel, cobble, and boulders</w:t>
      </w:r>
      <w:r w:rsidR="00E77FAC" w:rsidRPr="00826A55">
        <w:t>, making sediment type an important environmental covariate to consider</w:t>
      </w:r>
      <w:r w:rsidR="00973527" w:rsidRPr="00826A55">
        <w:t xml:space="preserve"> when mapping spatial density</w:t>
      </w:r>
      <w:r w:rsidR="00E77FAC" w:rsidRPr="00826A55">
        <w:t xml:space="preserve"> </w:t>
      </w:r>
      <w:r w:rsidR="00B77AC9" w:rsidRPr="00826A55">
        <w:fldChar w:fldCharType="begin"/>
      </w:r>
      <w:r w:rsidR="001075A7">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826A55">
        <w:fldChar w:fldCharType="separate"/>
      </w:r>
      <w:r w:rsidR="001075A7" w:rsidRPr="001075A7">
        <w:rPr>
          <w:rFonts w:ascii="Calibri" w:hAnsi="Calibri" w:cs="Calibri"/>
        </w:rPr>
        <w:t>(</w:t>
      </w:r>
      <w:proofErr w:type="spellStart"/>
      <w:r w:rsidR="001075A7" w:rsidRPr="001075A7">
        <w:rPr>
          <w:rFonts w:ascii="Calibri" w:hAnsi="Calibri" w:cs="Calibri"/>
        </w:rPr>
        <w:t>Gotceitas</w:t>
      </w:r>
      <w:proofErr w:type="spellEnd"/>
      <w:r w:rsidR="001075A7" w:rsidRPr="001075A7">
        <w:rPr>
          <w:rFonts w:ascii="Calibri" w:hAnsi="Calibri" w:cs="Calibri"/>
        </w:rPr>
        <w:t xml:space="preserve"> and Brown 1993; </w:t>
      </w:r>
      <w:proofErr w:type="spellStart"/>
      <w:r w:rsidR="001075A7" w:rsidRPr="001075A7">
        <w:rPr>
          <w:rFonts w:ascii="Calibri" w:hAnsi="Calibri" w:cs="Calibri"/>
        </w:rPr>
        <w:t>Gotceitas</w:t>
      </w:r>
      <w:proofErr w:type="spellEnd"/>
      <w:r w:rsidR="001075A7" w:rsidRPr="001075A7">
        <w:rPr>
          <w:rFonts w:ascii="Calibri" w:hAnsi="Calibri" w:cs="Calibri"/>
        </w:rPr>
        <w:t xml:space="preserve"> et al. 199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Lough 2010; Grabowski et al. 2018; Linner and Chen 2022)</w:t>
      </w:r>
      <w:r w:rsidR="00B77AC9" w:rsidRPr="00826A55">
        <w:fldChar w:fldCharType="end"/>
      </w:r>
      <w:r w:rsidR="008E7A30" w:rsidRPr="00826A55">
        <w:t xml:space="preserve">. </w:t>
      </w:r>
      <w:r w:rsidR="00122B92" w:rsidRPr="00826A55">
        <w:t xml:space="preserve">The </w:t>
      </w:r>
      <w:r w:rsidR="00FD1E52" w:rsidRPr="00826A55">
        <w:t>spatial distribution</w:t>
      </w:r>
      <w:r w:rsidR="00122B92" w:rsidRPr="00826A55">
        <w:t xml:space="preserve"> of </w:t>
      </w:r>
      <w:r w:rsidR="008E7A30" w:rsidRPr="00826A55">
        <w:t>sediment types</w:t>
      </w:r>
      <w:r w:rsidR="00122B92" w:rsidRPr="00826A55">
        <w:t xml:space="preserve"> through the</w:t>
      </w:r>
      <w:r w:rsidR="00E77FAC" w:rsidRPr="00826A55">
        <w:t xml:space="preserve"> VAST model’s spatial domain</w:t>
      </w:r>
      <w:r w:rsidR="00122B92" w:rsidRPr="00826A55">
        <w:t xml:space="preserve"> was </w:t>
      </w:r>
      <w:r w:rsidR="00073F06" w:rsidRPr="00826A55">
        <w:t>modeled</w:t>
      </w:r>
      <w:r w:rsidR="00122B92" w:rsidRPr="00826A55">
        <w:t xml:space="preserve"> by Brad Harris and Felipe Restrepo at Alaska Pacific University</w:t>
      </w:r>
      <w:r w:rsidR="00FD1E52" w:rsidRPr="00826A55">
        <w:t xml:space="preserve"> (Harris and Restrepo, pers. comm.)</w:t>
      </w:r>
      <w:r w:rsidR="00122B92" w:rsidRPr="00826A55">
        <w:t xml:space="preserve">. </w:t>
      </w:r>
      <w:r w:rsidR="00073F06" w:rsidRPr="00826A55">
        <w:t>This model is</w:t>
      </w:r>
      <w:r w:rsidR="00122B92" w:rsidRPr="00826A55">
        <w:t xml:space="preserve"> an expansion on the New England Fishery Management Council Swept Area Seabed Impact (SASI) model, which </w:t>
      </w:r>
      <w:r w:rsidR="00E77FAC" w:rsidRPr="00826A55">
        <w:t xml:space="preserve">used </w:t>
      </w:r>
      <w:r w:rsidR="00073F06" w:rsidRPr="00826A55">
        <w:t xml:space="preserve">sediment observations from many sources </w:t>
      </w:r>
      <w:r w:rsidR="00E77FAC" w:rsidRPr="00826A55">
        <w:t xml:space="preserve">to classify bottom habitat by </w:t>
      </w:r>
      <w:r w:rsidR="00073F06" w:rsidRPr="00826A55">
        <w:t>sediment particle</w:t>
      </w:r>
      <w:r w:rsidR="00E77FAC" w:rsidRPr="00826A55">
        <w:t xml:space="preserve"> size </w:t>
      </w:r>
      <w:r w:rsidR="00073F06" w:rsidRPr="00826A55">
        <w:fldChar w:fldCharType="begin"/>
      </w:r>
      <w:r w:rsidR="003D50D3" w:rsidRPr="00826A55">
        <w: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based on Wentworth 1922)</w:t>
      </w:r>
      <w:r w:rsidR="00073F06" w:rsidRPr="00826A55">
        <w:fldChar w:fldCharType="end"/>
      </w:r>
      <w:r w:rsidR="00073F06" w:rsidRPr="00826A55">
        <w:t xml:space="preserve"> </w:t>
      </w:r>
      <w:r w:rsidR="00E77FAC" w:rsidRPr="00826A55">
        <w:t xml:space="preserve">and model spatial distribution of all classes of </w:t>
      </w:r>
      <w:r w:rsidR="00073F06" w:rsidRPr="00826A55">
        <w:t>sediment</w:t>
      </w:r>
      <w:r w:rsidR="00E77FAC" w:rsidRPr="00826A55">
        <w:t xml:space="preserve"> with </w:t>
      </w:r>
      <w:r w:rsidR="00073F06" w:rsidRPr="00826A55">
        <w:t xml:space="preserve">an unstructured Voronoi tessellation </w:t>
      </w:r>
      <w:r w:rsidR="00073F06" w:rsidRPr="00826A55">
        <w:fldChar w:fldCharType="begin"/>
      </w:r>
      <w:r w:rsidR="00073F06" w:rsidRPr="00826A55">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826A55">
        <w:fldChar w:fldCharType="separate"/>
      </w:r>
      <w:r w:rsidR="00073F06" w:rsidRPr="00826A55">
        <w:rPr>
          <w:rFonts w:ascii="Calibri" w:hAnsi="Calibri" w:cs="Calibri"/>
        </w:rPr>
        <w:t>(Bachman et al. 2011, 2019)</w:t>
      </w:r>
      <w:r w:rsidR="00073F06" w:rsidRPr="00826A55">
        <w:fldChar w:fldCharType="end"/>
      </w:r>
      <w:r w:rsidR="00073F06" w:rsidRPr="00826A55">
        <w:t xml:space="preserve">. The sediment classes are based on Wentworth </w:t>
      </w:r>
      <w:r w:rsidR="00073F06" w:rsidRPr="00826A55">
        <w:fldChar w:fldCharType="begin"/>
      </w:r>
      <w:r w:rsidR="003D50D3" w:rsidRPr="00826A55">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1922)</w:t>
      </w:r>
      <w:r w:rsidR="00073F06" w:rsidRPr="00826A55">
        <w:fldChar w:fldCharType="end"/>
      </w:r>
      <w:r w:rsidR="00073F06" w:rsidRPr="00826A55">
        <w:t xml:space="preserve">: mud, sand, gravel, cobble, and rock (Table 2). The new model uses an ordinary kriging approach to interpolate the likelihood of finding any of the five sediment classes within the cells of a </w:t>
      </w:r>
      <w:r w:rsidR="003C1B70" w:rsidRPr="00826A55">
        <w:t>1</w:t>
      </w:r>
      <w:r w:rsidR="003C1B70">
        <w:t xml:space="preserve"> </w:t>
      </w:r>
      <w:r w:rsidR="003C1B70" w:rsidRPr="00826A55">
        <w:t>km</w:t>
      </w:r>
      <w:r w:rsidR="003C1B70">
        <w:t xml:space="preserve"> </w:t>
      </w:r>
      <w:r w:rsidR="003C1B70" w:rsidRPr="00826A55">
        <w:t>by</w:t>
      </w:r>
      <w:r w:rsidR="003C1B70">
        <w:t xml:space="preserve"> </w:t>
      </w:r>
      <w:r w:rsidR="003C1B70" w:rsidRPr="00826A55">
        <w:t>1</w:t>
      </w:r>
      <w:r w:rsidR="003C1B70">
        <w:t xml:space="preserve"> </w:t>
      </w:r>
      <w:r w:rsidR="003C1B70" w:rsidRPr="00826A55">
        <w:t>km</w:t>
      </w:r>
      <w:r w:rsidR="00073F06" w:rsidRPr="00826A55">
        <w:t xml:space="preserve"> resolution grid</w:t>
      </w:r>
      <w:r w:rsidR="00973527" w:rsidRPr="00826A55">
        <w:t xml:space="preserve"> with the same spatial extent as the VAST model.</w:t>
      </w:r>
    </w:p>
    <w:p w14:paraId="06442F31" w14:textId="36CB4FA4" w:rsidR="002F47EC" w:rsidRPr="00826A55" w:rsidRDefault="00973527" w:rsidP="00973527">
      <w:pPr>
        <w:spacing w:line="480" w:lineRule="auto"/>
        <w:ind w:firstLine="720"/>
      </w:pPr>
      <w:r w:rsidRPr="00826A55">
        <w:t xml:space="preserve">There is further evidence that cod prefer habitats with high bathymetric relief, like boulders and steep ledges </w:t>
      </w:r>
      <w:r w:rsidRPr="00826A55">
        <w:fldChar w:fldCharType="begin"/>
      </w:r>
      <w:r w:rsidRPr="00826A55">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826A55">
        <w:fldChar w:fldCharType="separate"/>
      </w:r>
      <w:r w:rsidRPr="00826A55">
        <w:rPr>
          <w:rFonts w:ascii="Calibri" w:hAnsi="Calibri" w:cs="Calibri"/>
        </w:rPr>
        <w:t>(Gregory and Anderson 1997; Cote et al. 2004)</w:t>
      </w:r>
      <w:r w:rsidRPr="00826A55">
        <w:fldChar w:fldCharType="end"/>
      </w:r>
      <w:r w:rsidRPr="00826A55">
        <w:t xml:space="preserve">. Bathymetric relief was characterized by rugosity, which is a unitless measure of bottom vertical change over horizontal distance. Using methods outlined in Friedman et al. </w:t>
      </w:r>
      <w:r w:rsidRPr="00826A55">
        <w:fldChar w:fldCharType="begin"/>
      </w:r>
      <w:r w:rsidR="003D50D3" w:rsidRPr="00826A55">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826A55">
        <w:fldChar w:fldCharType="separate"/>
      </w:r>
      <w:r w:rsidRPr="00826A55">
        <w:rPr>
          <w:rFonts w:ascii="Calibri" w:hAnsi="Calibri" w:cs="Calibri"/>
        </w:rPr>
        <w:t>(2012)</w:t>
      </w:r>
      <w:r w:rsidRPr="00826A55">
        <w:fldChar w:fldCharType="end"/>
      </w:r>
      <w:r w:rsidRPr="00826A55">
        <w:t xml:space="preserve">, rugosity was calculated from </w:t>
      </w:r>
      <w:r w:rsidR="000A4B48" w:rsidRPr="00826A55">
        <w:t xml:space="preserve">the </w:t>
      </w:r>
      <w:r w:rsidRPr="00826A55">
        <w:t xml:space="preserve">15 arc-second </w:t>
      </w:r>
      <w:r w:rsidR="000A4B48" w:rsidRPr="00826A55">
        <w:t>rasterized</w:t>
      </w:r>
      <w:r w:rsidRPr="00826A55">
        <w:t xml:space="preserve"> bathymetry data over the VAST model’s spatial domain. </w:t>
      </w:r>
      <w:r w:rsidR="009C070F">
        <w:t>Rugosity at each survey location was extracted from the resulting rugosity raster.</w:t>
      </w:r>
    </w:p>
    <w:p w14:paraId="78275003" w14:textId="0B216E76" w:rsidR="00122B92" w:rsidRPr="00826A55" w:rsidRDefault="00122B92" w:rsidP="00FD1E52">
      <w:pPr>
        <w:spacing w:line="480" w:lineRule="auto"/>
        <w:ind w:firstLine="720"/>
      </w:pPr>
      <w:r w:rsidRPr="00826A55">
        <w:lastRenderedPageBreak/>
        <w:t>The previous density covariates</w:t>
      </w:r>
      <w:r w:rsidR="00C832E8" w:rsidRPr="00826A55">
        <w:t xml:space="preserve"> are spatially dynamic but </w:t>
      </w:r>
      <w:r w:rsidRPr="00826A55">
        <w:t xml:space="preserve">temporally stationary. </w:t>
      </w:r>
      <w:r w:rsidR="00C832E8" w:rsidRPr="00826A55">
        <w:t xml:space="preserve">Cod distribution is also known to be temporally dynamic, as cod have seasonal migrations that likely reflect shifting water temperatures </w:t>
      </w:r>
      <w:r w:rsidR="00C832E8" w:rsidRPr="00826A55">
        <w:fldChar w:fldCharType="begin"/>
      </w:r>
      <w:r w:rsidR="00C832E8" w:rsidRPr="00826A55">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826A55">
        <w:fldChar w:fldCharType="separate"/>
      </w:r>
      <w:r w:rsidR="00C832E8" w:rsidRPr="00826A55">
        <w:rPr>
          <w:rFonts w:ascii="Calibri" w:hAnsi="Calibri" w:cs="Calibri"/>
        </w:rPr>
        <w:t>(Lough 2010; Zemeckis et al. 2017; Li et al. 2018)</w:t>
      </w:r>
      <w:r w:rsidR="00C832E8" w:rsidRPr="00826A55">
        <w:fldChar w:fldCharType="end"/>
      </w:r>
      <w:r w:rsidR="00C832E8" w:rsidRPr="00826A55">
        <w:t xml:space="preserve">. </w:t>
      </w:r>
      <w:commentRangeStart w:id="0"/>
      <w:r w:rsidR="00826A55" w:rsidRPr="00826A55">
        <w:t>Sea surface temperatures</w:t>
      </w:r>
      <w:r w:rsidR="005222F5">
        <w:t xml:space="preserve"> (SST)</w:t>
      </w:r>
      <w:r w:rsidR="00826A55" w:rsidRPr="00826A55">
        <w:t xml:space="preserve"> </w:t>
      </w:r>
      <w:r w:rsidR="00742AE5">
        <w:t>could</w:t>
      </w:r>
      <w:r w:rsidR="005D7753">
        <w:t xml:space="preserve"> affect spawning and recruitment success</w:t>
      </w:r>
      <w:r w:rsidR="005222F5">
        <w:t xml:space="preserve">, and so were included as potential density covariates </w:t>
      </w:r>
      <w:r w:rsidR="005222F5">
        <w:fldChar w:fldCharType="begin"/>
      </w:r>
      <w:r w:rsidR="00151E25">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w:instrText>
      </w:r>
      <w:r w:rsidR="00151E25" w:rsidRPr="006737CE">
        <w:rPr>
          <w:lang w:val="fr-FR"/>
        </w:rPr>
        <w:instrText xml:space="preserve">":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fldChar w:fldCharType="separate"/>
      </w:r>
      <w:r w:rsidR="005222F5" w:rsidRPr="006737CE">
        <w:rPr>
          <w:rFonts w:ascii="Calibri" w:hAnsi="Calibri" w:cs="Calibri"/>
          <w:kern w:val="0"/>
          <w:szCs w:val="24"/>
          <w:lang w:val="fr-FR"/>
        </w:rPr>
        <w:t xml:space="preserve">(Planque and </w:t>
      </w:r>
      <w:proofErr w:type="spellStart"/>
      <w:r w:rsidR="005222F5" w:rsidRPr="006737CE">
        <w:rPr>
          <w:rFonts w:ascii="Calibri" w:hAnsi="Calibri" w:cs="Calibri"/>
          <w:kern w:val="0"/>
          <w:szCs w:val="24"/>
          <w:lang w:val="fr-FR"/>
        </w:rPr>
        <w:t>Frédou</w:t>
      </w:r>
      <w:proofErr w:type="spellEnd"/>
      <w:r w:rsidR="005222F5" w:rsidRPr="006737CE">
        <w:rPr>
          <w:rFonts w:ascii="Calibri" w:hAnsi="Calibri" w:cs="Calibri"/>
          <w:kern w:val="0"/>
          <w:szCs w:val="24"/>
          <w:lang w:val="fr-FR"/>
        </w:rPr>
        <w:t xml:space="preserve"> 1999; Drinkwater 2005; </w:t>
      </w:r>
      <w:proofErr w:type="spellStart"/>
      <w:r w:rsidR="005222F5" w:rsidRPr="006737CE">
        <w:rPr>
          <w:rFonts w:ascii="Calibri" w:hAnsi="Calibri" w:cs="Calibri"/>
          <w:kern w:val="0"/>
          <w:szCs w:val="24"/>
          <w:lang w:val="fr-FR"/>
        </w:rPr>
        <w:t>Fogarty</w:t>
      </w:r>
      <w:proofErr w:type="spellEnd"/>
      <w:r w:rsidR="005222F5" w:rsidRPr="006737CE">
        <w:rPr>
          <w:rFonts w:ascii="Calibri" w:hAnsi="Calibri" w:cs="Calibri"/>
          <w:kern w:val="0"/>
          <w:szCs w:val="24"/>
          <w:lang w:val="fr-FR"/>
        </w:rPr>
        <w:t xml:space="preserve"> et al. 2008; Pershing et al. 2015; Klein et al. 2017)</w:t>
      </w:r>
      <w:r w:rsidR="005222F5">
        <w:fldChar w:fldCharType="end"/>
      </w:r>
      <w:r w:rsidR="005222F5" w:rsidRPr="006737CE">
        <w:rPr>
          <w:lang w:val="fr-FR"/>
        </w:rPr>
        <w:t xml:space="preserve">. </w:t>
      </w:r>
      <w:r w:rsidR="00EA1B1D">
        <w:t>Though most surveys measured and reported SST for every observation, the empirical dataset includes many missing SST values. VAST cannot tolerate missing values in density covariates, and removing a large chunk of data was undesirable. Therefore, NOAA’s 1/4</w:t>
      </w:r>
      <w:r w:rsidR="00EA1B1D">
        <w:rPr>
          <w:rFonts w:cstheme="minorHAnsi"/>
        </w:rPr>
        <w:t xml:space="preserve">° spatial resolution daily </w:t>
      </w:r>
      <w:r w:rsidR="00EA1B1D">
        <w:t xml:space="preserve">Optimum Interpolation SST (OISST) data product was used to fill gaps. </w:t>
      </w:r>
      <w:r w:rsidRPr="00826A55">
        <w:t xml:space="preserve">OISST </w:t>
      </w:r>
      <w:r w:rsidR="00EA1B1D">
        <w:t xml:space="preserve">daily </w:t>
      </w:r>
      <w:proofErr w:type="spellStart"/>
      <w:r w:rsidR="00EA1B1D">
        <w:t>rasters</w:t>
      </w:r>
      <w:proofErr w:type="spellEnd"/>
      <w:r w:rsidRPr="00826A55">
        <w:t xml:space="preserve"> were pulled from NOAA data sources and </w:t>
      </w:r>
      <w:r w:rsidR="00EA1B1D">
        <w:t xml:space="preserve">SST was </w:t>
      </w:r>
      <w:r w:rsidRPr="00826A55">
        <w:t>extracted at observation locations. OISST values were compared to field measurements, when available, and the two were found to be generally similar</w:t>
      </w:r>
      <w:r w:rsidR="00EA1B1D">
        <w:t xml:space="preserve"> (Suppl. Fig. 2)</w:t>
      </w:r>
      <w:r w:rsidRPr="00826A55">
        <w:t xml:space="preserve">. </w:t>
      </w:r>
      <w:commentRangeEnd w:id="0"/>
      <w:r w:rsidR="00384AD3">
        <w:rPr>
          <w:rStyle w:val="CommentReference"/>
        </w:rPr>
        <w:commentReference w:id="0"/>
      </w:r>
    </w:p>
    <w:p w14:paraId="7BEEFAEC" w14:textId="6A55C006" w:rsidR="00122B92" w:rsidRPr="00826A55" w:rsidRDefault="00384AD3" w:rsidP="00FD1E52">
      <w:pPr>
        <w:spacing w:line="480" w:lineRule="auto"/>
        <w:ind w:firstLine="720"/>
      </w:pPr>
      <w:r>
        <w:t>Bottom water temperatures are also expected to shape cod distribution</w:t>
      </w:r>
      <w:r w:rsidR="001075A7">
        <w:t xml:space="preserve"> and productivity</w:t>
      </w:r>
      <w:r>
        <w:t xml:space="preserve"> </w:t>
      </w:r>
      <w:r w:rsidR="001075A7">
        <w:fldChar w:fldCharType="begin"/>
      </w:r>
      <w:r w:rsidR="001075A7">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fldChar w:fldCharType="separate"/>
      </w:r>
      <w:r w:rsidR="001075A7" w:rsidRPr="001075A7">
        <w:rPr>
          <w:rFonts w:ascii="Calibri" w:hAnsi="Calibri" w:cs="Calibri"/>
        </w:rPr>
        <w:t xml:space="preserve">(Drinkwater 200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2007; Guan et al. 2017b)</w:t>
      </w:r>
      <w:r w:rsidR="001075A7">
        <w:fldChar w:fldCharType="end"/>
      </w:r>
      <w:r w:rsidR="001075A7">
        <w:t xml:space="preserve">. </w:t>
      </w:r>
      <w:r w:rsidR="00122B92" w:rsidRPr="00826A55">
        <w:t xml:space="preserve">Bottom temperature data were provided by Du Pontavice et al. </w:t>
      </w:r>
      <w:r w:rsidR="001075A7">
        <w:fldChar w:fldCharType="begin"/>
      </w:r>
      <w:r w:rsidR="001075A7">
        <w:instrText xml:space="preserve"> ADDIN ZOTERO_ITEM CSL_CITATION {"citationID":"cBR02GId","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fldChar w:fldCharType="separate"/>
      </w:r>
      <w:r w:rsidR="001075A7" w:rsidRPr="001075A7">
        <w:rPr>
          <w:rFonts w:ascii="Calibri" w:hAnsi="Calibri" w:cs="Calibri"/>
        </w:rPr>
        <w:t>(2023)</w:t>
      </w:r>
      <w:r w:rsidR="001075A7">
        <w:fldChar w:fldCharType="end"/>
      </w:r>
      <w:r w:rsidR="00122B92" w:rsidRPr="00826A55">
        <w:t xml:space="preserve">. The bottom temperature within approximately 5-minute by 5-minute grid cells was calculated at a daily timestep for 1982 to 2020. </w:t>
      </w:r>
      <w:r w:rsidR="001075A7">
        <w:t xml:space="preserve">Bottom temperature data were not modeled for 2021, the final year in the VAST model’s temporal domain. </w:t>
      </w:r>
      <w:r w:rsidR="00D75D4C">
        <w:t xml:space="preserve">Bottom temperature data from 2020 were used to fill this gap, as </w:t>
      </w:r>
      <w:r w:rsidR="001075A7">
        <w:t xml:space="preserve">it was assumed that bottom temperature trends </w:t>
      </w:r>
      <w:r w:rsidR="00D75D4C">
        <w:t xml:space="preserve">would remain similar between </w:t>
      </w:r>
      <w:r w:rsidR="00956E40">
        <w:t>sequential</w:t>
      </w:r>
      <w:r w:rsidR="00D75D4C">
        <w:t xml:space="preserve"> years.</w:t>
      </w:r>
      <w:r w:rsidR="00122B92" w:rsidRPr="00826A55">
        <w:t xml:space="preserve"> Further, the bottom temperature product did not extend to the inshore strata included in the model. To fix this issue, the bottom temperature was interpolated to the inshore strata </w:t>
      </w:r>
      <w:r w:rsidR="00B0397F">
        <w:t xml:space="preserve">using </w:t>
      </w:r>
      <w:r w:rsidR="00956E40">
        <w:t>an ordinary kriging approach</w:t>
      </w:r>
      <w:r w:rsidR="00122B92" w:rsidRPr="00826A55">
        <w:t>.</w:t>
      </w:r>
    </w:p>
    <w:p w14:paraId="1A1D2A78" w14:textId="3E1D4EAA" w:rsidR="00122B92" w:rsidRPr="00EA1B1D" w:rsidRDefault="00122B92" w:rsidP="00122B92">
      <w:pPr>
        <w:spacing w:line="480" w:lineRule="auto"/>
        <w:rPr>
          <w:b/>
          <w:bCs/>
          <w:color w:val="4472C4" w:themeColor="accent1"/>
        </w:rPr>
      </w:pPr>
      <w:r w:rsidRPr="00EA1B1D">
        <w:rPr>
          <w:b/>
          <w:bCs/>
          <w:color w:val="4472C4" w:themeColor="accent1"/>
        </w:rPr>
        <w:t>3.2.</w:t>
      </w:r>
      <w:r w:rsidR="00EA1B1D">
        <w:rPr>
          <w:b/>
          <w:bCs/>
          <w:color w:val="4472C4" w:themeColor="accent1"/>
        </w:rPr>
        <w:t>6.2</w:t>
      </w:r>
      <w:r w:rsidRPr="00EA1B1D">
        <w:rPr>
          <w:b/>
          <w:bCs/>
          <w:color w:val="4472C4" w:themeColor="accent1"/>
        </w:rPr>
        <w:tab/>
        <w:t>Climate Indices</w:t>
      </w:r>
    </w:p>
    <w:p w14:paraId="6BF30573" w14:textId="79FF13A3" w:rsidR="00122B92" w:rsidRPr="00826A55" w:rsidRDefault="00122B92" w:rsidP="00956E40">
      <w:pPr>
        <w:spacing w:line="480" w:lineRule="auto"/>
        <w:ind w:firstLine="720"/>
      </w:pPr>
      <w:r w:rsidRPr="00826A55">
        <w:t>Several climate indices have been demonstrated to have a</w:t>
      </w:r>
      <w:r w:rsidR="00AE7501">
        <w:t xml:space="preserve"> spatially</w:t>
      </w:r>
      <w:r w:rsidR="003C1B70">
        <w:t xml:space="preserve"> </w:t>
      </w:r>
      <w:r w:rsidR="00AE7501">
        <w:t>variable</w:t>
      </w:r>
      <w:r w:rsidRPr="00826A55">
        <w:t xml:space="preserve"> relationship to cod </w:t>
      </w:r>
      <w:r w:rsidR="00AE7501">
        <w:t>recruitment</w:t>
      </w:r>
      <w:r w:rsidRPr="00826A55">
        <w:t xml:space="preserve"> and </w:t>
      </w:r>
      <w:r w:rsidR="00AE7501">
        <w:t>abundance</w:t>
      </w:r>
      <w:r w:rsidR="00151E25">
        <w:t xml:space="preserve">, as they are associated with </w:t>
      </w:r>
      <w:r w:rsidR="00AE7501">
        <w:t>spatially</w:t>
      </w:r>
      <w:r w:rsidR="003C1B70">
        <w:t xml:space="preserve"> </w:t>
      </w:r>
      <w:r w:rsidR="00AE7501">
        <w:t xml:space="preserve">variable </w:t>
      </w:r>
      <w:r w:rsidR="00151E25">
        <w:t xml:space="preserve">long-term warming </w:t>
      </w:r>
      <w:r w:rsidR="00151E25">
        <w:fldChar w:fldCharType="begin"/>
      </w:r>
      <w:r w:rsidR="00151E25">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fldChar w:fldCharType="separate"/>
      </w:r>
      <w:r w:rsidR="00151E25" w:rsidRPr="00151E25">
        <w:rPr>
          <w:rFonts w:ascii="Calibri" w:hAnsi="Calibri" w:cs="Calibri"/>
        </w:rPr>
        <w:t xml:space="preserve">(Pershing </w:t>
      </w:r>
      <w:r w:rsidR="00151E25" w:rsidRPr="00151E25">
        <w:rPr>
          <w:rFonts w:ascii="Calibri" w:hAnsi="Calibri" w:cs="Calibri"/>
        </w:rPr>
        <w:lastRenderedPageBreak/>
        <w:t>et al. 2015)</w:t>
      </w:r>
      <w:r w:rsidR="00151E25">
        <w:fldChar w:fldCharType="end"/>
      </w:r>
      <w:r w:rsidRPr="00826A55">
        <w:t>. For this model,</w:t>
      </w:r>
      <w:r w:rsidR="00151E25">
        <w:t xml:space="preserve"> North Atlantic Oscillation (NAO)</w:t>
      </w:r>
      <w:r w:rsidRPr="00826A55">
        <w:t xml:space="preserve"> and </w:t>
      </w:r>
      <w:r w:rsidR="00151E25">
        <w:t>Atlantic Multidecadal Oscillation (</w:t>
      </w:r>
      <w:r w:rsidRPr="00826A55">
        <w:t>AMO</w:t>
      </w:r>
      <w:r w:rsidR="00151E25">
        <w:t>) index</w:t>
      </w:r>
      <w:r w:rsidRPr="00826A55">
        <w:t xml:space="preserve"> data were used as</w:t>
      </w:r>
      <w:r w:rsidR="0008017D">
        <w:t xml:space="preserve"> spatially static basin-wide</w:t>
      </w:r>
      <w:r w:rsidRPr="00826A55">
        <w:t xml:space="preserve"> climate indices and tested for inclusion in the final model. </w:t>
      </w:r>
      <w:r w:rsidR="009C070F">
        <w:t xml:space="preserve">NAO is a measure of differences in atmospheric pressure at high and low latitudes of the North Atlantic and is expected to affect </w:t>
      </w:r>
      <w:r w:rsidR="003C1B70">
        <w:t xml:space="preserve">the </w:t>
      </w:r>
      <w:r w:rsidR="009C070F">
        <w:t xml:space="preserve">intensity and location of wind patterns, heat transport, and moisture transport. AMO measures </w:t>
      </w:r>
      <w:r w:rsidR="0008017D">
        <w:t>average anomalies of sea surface temperature in the North Atlantic basin. Data for both climate indices are publicly available in NOAA’s data repositories.</w:t>
      </w:r>
      <w:r w:rsidR="00151E25">
        <w:t xml:space="preserve"> </w:t>
      </w:r>
      <w:r w:rsidR="004224E2">
        <w:t xml:space="preserve">NAO is </w:t>
      </w:r>
      <w:r w:rsidR="009C070F">
        <w:t>calculated at a daily timestep</w:t>
      </w:r>
      <w:r w:rsidRPr="00826A55">
        <w:t xml:space="preserve">, whereas AMO </w:t>
      </w:r>
      <w:r w:rsidR="003C1B70">
        <w:t>i</w:t>
      </w:r>
      <w:r w:rsidRPr="00826A55">
        <w:t xml:space="preserve">s </w:t>
      </w:r>
      <w:r w:rsidR="003C1B70">
        <w:t>calculated</w:t>
      </w:r>
      <w:r w:rsidRPr="00826A55">
        <w:t xml:space="preserve"> at a monthly timestep. </w:t>
      </w:r>
      <w:r w:rsidR="0008017D">
        <w:t>Values for both climate indices were extracted for every survey observation at the best available temporal resolution.</w:t>
      </w:r>
    </w:p>
    <w:p w14:paraId="4932F7D8" w14:textId="77777777" w:rsidR="00122B92" w:rsidRPr="00EA1B1D" w:rsidRDefault="00122B92" w:rsidP="00122B92">
      <w:pPr>
        <w:spacing w:line="480" w:lineRule="auto"/>
        <w:rPr>
          <w:b/>
          <w:bCs/>
          <w:color w:val="4472C4" w:themeColor="accent1"/>
        </w:rPr>
      </w:pPr>
      <w:r w:rsidRPr="00EA1B1D">
        <w:rPr>
          <w:b/>
          <w:bCs/>
          <w:color w:val="4472C4" w:themeColor="accent1"/>
        </w:rPr>
        <w:t>3.3</w:t>
      </w:r>
      <w:r w:rsidRPr="00EA1B1D">
        <w:rPr>
          <w:b/>
          <w:bCs/>
          <w:color w:val="4472C4" w:themeColor="accent1"/>
        </w:rPr>
        <w:tab/>
        <w:t>Model selection</w:t>
      </w:r>
    </w:p>
    <w:p w14:paraId="435B048B" w14:textId="20BBEDDF" w:rsidR="00122B92" w:rsidRPr="00826A55" w:rsidRDefault="00122B92" w:rsidP="0008017D">
      <w:pPr>
        <w:spacing w:line="480" w:lineRule="auto"/>
        <w:ind w:firstLine="720"/>
      </w:pPr>
      <w:r w:rsidRPr="00826A55">
        <w:t>The model selection process was completed in two steps. The first step compared models with and without anisotropy and/ or spatial and spatiotemporal random effects in the first and second linear predictors. The second step was to compare models with all possible combinations of the nine density covariates</w:t>
      </w:r>
      <w:r w:rsidR="0008017D">
        <w:t>.</w:t>
      </w:r>
      <w:r w:rsidR="0008017D" w:rsidRPr="0008017D">
        <w:t xml:space="preserve"> </w:t>
      </w:r>
      <w:r w:rsidR="0008017D" w:rsidRPr="00826A55">
        <w:t xml:space="preserve">This follows the model selection process of Ng et al. </w:t>
      </w:r>
      <w:r w:rsidR="0008017D">
        <w:fldChar w:fldCharType="begin"/>
      </w:r>
      <w:r w:rsidR="0008017D">
        <w:instrText xml:space="preserve"> ADDIN ZOTERO_ITEM CSL_CITATION {"citationID":"plf0DEgj","properties":{"formattedCitation":"(Ng et al. 2021)","plainCitation":"(Ng et al. 2021)","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08017D">
        <w:fldChar w:fldCharType="separate"/>
      </w:r>
      <w:r w:rsidR="0008017D" w:rsidRPr="0008017D">
        <w:rPr>
          <w:rFonts w:ascii="Calibri" w:hAnsi="Calibri" w:cs="Calibri"/>
        </w:rPr>
        <w:t>(2021)</w:t>
      </w:r>
      <w:r w:rsidR="0008017D">
        <w:fldChar w:fldCharType="end"/>
      </w:r>
      <w:r w:rsidR="0008017D">
        <w:t xml:space="preserve"> and </w:t>
      </w:r>
      <w:proofErr w:type="spellStart"/>
      <w:r w:rsidR="0008017D">
        <w:t>Gaichas</w:t>
      </w:r>
      <w:proofErr w:type="spellEnd"/>
      <w:r w:rsidR="0008017D">
        <w:t xml:space="preserve"> et al. </w:t>
      </w:r>
      <w:r w:rsidR="0008017D">
        <w:fldChar w:fldCharType="begin"/>
      </w:r>
      <w:r w:rsidR="0008017D">
        <w:instrText xml:space="preserve"> ADDIN ZOTERO_ITEM CSL_CITATION {"citationID":"eaFKBEtC","properties":{"formattedCitation":"(Gaichas et al. 2023)","plainCitation":"(Gaichas et al. 2023)","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08017D">
        <w:fldChar w:fldCharType="separate"/>
      </w:r>
      <w:r w:rsidR="0008017D" w:rsidRPr="0008017D">
        <w:rPr>
          <w:rFonts w:ascii="Calibri" w:hAnsi="Calibri" w:cs="Calibri"/>
        </w:rPr>
        <w:t>(</w:t>
      </w:r>
      <w:r w:rsidR="0008017D">
        <w:rPr>
          <w:rFonts w:ascii="Calibri" w:hAnsi="Calibri" w:cs="Calibri"/>
        </w:rPr>
        <w:t>2023</w:t>
      </w:r>
      <w:r w:rsidR="0008017D" w:rsidRPr="0008017D">
        <w:rPr>
          <w:rFonts w:ascii="Calibri" w:hAnsi="Calibri" w:cs="Calibri"/>
        </w:rPr>
        <w:t>)</w:t>
      </w:r>
      <w:r w:rsidR="0008017D">
        <w:fldChar w:fldCharType="end"/>
      </w:r>
      <w:r w:rsidR="0008017D">
        <w:t>.</w:t>
      </w:r>
    </w:p>
    <w:p w14:paraId="04130BC2" w14:textId="06287705" w:rsidR="00122B92" w:rsidRPr="00826A55" w:rsidRDefault="00122B92" w:rsidP="0008017D">
      <w:pPr>
        <w:spacing w:line="480" w:lineRule="auto"/>
        <w:ind w:firstLine="720"/>
      </w:pPr>
      <w:r w:rsidRPr="00826A55">
        <w:t>Models were tested for different values in the Field Configuration settings (testing the use of spatial and spatiotemporal variation in the linear predictors), anisotropy, and overdispersion</w:t>
      </w:r>
      <w:r w:rsidR="0008017D">
        <w:t xml:space="preserve"> (Table 3)</w:t>
      </w:r>
      <w:r w:rsidRPr="00826A55">
        <w:t xml:space="preserve">. AIC was used to compare models and restricted maximum likelihood (REML) was used in model construction to make comparison via AIC possible </w:t>
      </w:r>
      <w:r w:rsidR="0008017D">
        <w:fldChar w:fldCharType="begin"/>
      </w:r>
      <w:r w:rsidR="0008017D">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fldChar w:fldCharType="separate"/>
      </w:r>
      <w:r w:rsidR="0008017D" w:rsidRPr="0008017D">
        <w:rPr>
          <w:rFonts w:ascii="Calibri" w:hAnsi="Calibri" w:cs="Calibri"/>
        </w:rPr>
        <w:t>(Zuur et al. 2009)</w:t>
      </w:r>
      <w:r w:rsidR="0008017D">
        <w:fldChar w:fldCharType="end"/>
      </w:r>
      <w:r w:rsidR="0008017D">
        <w:t xml:space="preserve">. </w:t>
      </w:r>
      <w:r w:rsidR="0008017D" w:rsidRPr="00826A55">
        <w:t>The best model included anisotropy and spatial and spatiotemporal effects in both linear predictors.</w:t>
      </w:r>
    </w:p>
    <w:p w14:paraId="69B6C2C7" w14:textId="77777777" w:rsidR="00122B92" w:rsidRPr="00826A55" w:rsidRDefault="00122B92" w:rsidP="00122B92">
      <w:pPr>
        <w:spacing w:line="480" w:lineRule="auto"/>
      </w:pPr>
      <w:commentRangeStart w:id="1"/>
      <w:r w:rsidRPr="00826A55">
        <w:t>Model naming conventions are as follows:</w:t>
      </w:r>
    </w:p>
    <w:p w14:paraId="235B3A11" w14:textId="6AFB3A63" w:rsidR="00122B92" w:rsidRPr="00826A55" w:rsidRDefault="00122B92" w:rsidP="00043833">
      <w:pPr>
        <w:pStyle w:val="ListParagraph"/>
        <w:numPr>
          <w:ilvl w:val="0"/>
          <w:numId w:val="2"/>
        </w:numPr>
        <w:spacing w:line="240" w:lineRule="auto"/>
      </w:pPr>
      <w:r w:rsidRPr="00826A55">
        <w:t>“</w:t>
      </w:r>
      <w:proofErr w:type="spellStart"/>
      <w:r w:rsidRPr="00826A55">
        <w:t>alleffectson</w:t>
      </w:r>
      <w:proofErr w:type="spellEnd"/>
      <w:r w:rsidRPr="00826A55">
        <w:t>” - anisotropy on, spatial and spatiotemporal random effects in both linear predictors</w:t>
      </w:r>
    </w:p>
    <w:p w14:paraId="7DCF559F" w14:textId="310DC23C" w:rsidR="00122B92" w:rsidRPr="00826A55" w:rsidRDefault="00122B92" w:rsidP="00043833">
      <w:pPr>
        <w:pStyle w:val="ListParagraph"/>
        <w:numPr>
          <w:ilvl w:val="0"/>
          <w:numId w:val="2"/>
        </w:numPr>
        <w:spacing w:line="240" w:lineRule="auto"/>
      </w:pPr>
      <w:r w:rsidRPr="00826A55">
        <w:t>“</w:t>
      </w:r>
      <w:proofErr w:type="spellStart"/>
      <w:r w:rsidRPr="00826A55">
        <w:t>noaniso</w:t>
      </w:r>
      <w:proofErr w:type="spellEnd"/>
      <w:r w:rsidRPr="00826A55">
        <w:t>” - anisotropy off, spatial and spatiotemporal random effects in both linear predictors</w:t>
      </w:r>
    </w:p>
    <w:p w14:paraId="16149E7D" w14:textId="3F532EED" w:rsidR="00122B92" w:rsidRPr="00826A55" w:rsidRDefault="00122B92" w:rsidP="00043833">
      <w:pPr>
        <w:pStyle w:val="ListParagraph"/>
        <w:numPr>
          <w:ilvl w:val="0"/>
          <w:numId w:val="2"/>
        </w:numPr>
        <w:spacing w:line="240" w:lineRule="auto"/>
      </w:pPr>
      <w:r w:rsidRPr="00826A55">
        <w:t>“noomeps2” - anisotropy and spatial and spatiotemporal effects in linear predictor 1</w:t>
      </w:r>
    </w:p>
    <w:p w14:paraId="3010E047" w14:textId="36B8B33B" w:rsidR="00122B92" w:rsidRPr="00826A55" w:rsidRDefault="00122B92" w:rsidP="00043833">
      <w:pPr>
        <w:pStyle w:val="ListParagraph"/>
        <w:numPr>
          <w:ilvl w:val="0"/>
          <w:numId w:val="2"/>
        </w:numPr>
        <w:spacing w:line="240" w:lineRule="auto"/>
      </w:pPr>
      <w:r w:rsidRPr="00826A55">
        <w:t>“noomeps2_noaniso” - anisotropy off, spatial and spatiotemporal effects in linear predictor 1</w:t>
      </w:r>
    </w:p>
    <w:p w14:paraId="1278C67B" w14:textId="79258D7C" w:rsidR="00122B92" w:rsidRPr="00826A55" w:rsidRDefault="00122B92" w:rsidP="00043833">
      <w:pPr>
        <w:pStyle w:val="ListParagraph"/>
        <w:numPr>
          <w:ilvl w:val="0"/>
          <w:numId w:val="2"/>
        </w:numPr>
        <w:spacing w:line="240" w:lineRule="auto"/>
      </w:pPr>
      <w:r w:rsidRPr="00826A55">
        <w:t>“noomeps2_noeps1” - anisotropy and spatial effects in linear predictor 1</w:t>
      </w:r>
    </w:p>
    <w:p w14:paraId="3E63297C" w14:textId="2D2E5306" w:rsidR="00122B92" w:rsidRPr="00826A55" w:rsidRDefault="00122B92" w:rsidP="00043833">
      <w:pPr>
        <w:pStyle w:val="ListParagraph"/>
        <w:numPr>
          <w:ilvl w:val="0"/>
          <w:numId w:val="2"/>
        </w:numPr>
        <w:spacing w:line="240" w:lineRule="auto"/>
      </w:pPr>
      <w:r w:rsidRPr="00826A55">
        <w:t>“noomeps2_noeps1_noaniso” - anisotropy off, spatial effects in linear predictor 1</w:t>
      </w:r>
    </w:p>
    <w:p w14:paraId="7D3B5ADA" w14:textId="1A9BEFE6" w:rsidR="00122B92" w:rsidRPr="00826A55" w:rsidRDefault="00122B92" w:rsidP="00043833">
      <w:pPr>
        <w:pStyle w:val="ListParagraph"/>
        <w:numPr>
          <w:ilvl w:val="0"/>
          <w:numId w:val="2"/>
        </w:numPr>
        <w:spacing w:line="240" w:lineRule="auto"/>
      </w:pPr>
      <w:r w:rsidRPr="00826A55">
        <w:lastRenderedPageBreak/>
        <w:t>“noomeps12” - anisotropy on, no spatial or spatiotemporal effects</w:t>
      </w:r>
    </w:p>
    <w:p w14:paraId="6919511B" w14:textId="7013A2D0" w:rsidR="00122B92" w:rsidRPr="00826A55" w:rsidRDefault="00122B92" w:rsidP="00043833">
      <w:pPr>
        <w:pStyle w:val="ListParagraph"/>
        <w:numPr>
          <w:ilvl w:val="0"/>
          <w:numId w:val="2"/>
        </w:numPr>
        <w:spacing w:line="240" w:lineRule="auto"/>
      </w:pPr>
      <w:r w:rsidRPr="00826A55">
        <w:t>“noomeps12_noaniso” - anisotropy off, no spatial or spatiotemporal effects</w:t>
      </w:r>
      <w:commentRangeEnd w:id="1"/>
      <w:r w:rsidR="0008017D">
        <w:rPr>
          <w:rStyle w:val="CommentReference"/>
        </w:rPr>
        <w:commentReference w:id="1"/>
      </w:r>
    </w:p>
    <w:p w14:paraId="78A61C46" w14:textId="67E93DC7" w:rsidR="00EA1B1D" w:rsidRPr="00384AD3" w:rsidRDefault="00EA1B1D" w:rsidP="00384AD3">
      <w:pPr>
        <w:spacing w:line="480" w:lineRule="auto"/>
        <w:ind w:firstLine="720"/>
      </w:pPr>
      <w:r w:rsidRPr="00826A55">
        <w:t xml:space="preserve">Potential density covariates were tested for collinearity. High correlations were found between two pairs: cobble and rock </w:t>
      </w:r>
      <w:r>
        <w:t xml:space="preserve">sediment </w:t>
      </w:r>
      <w:r w:rsidRPr="00826A55">
        <w:t xml:space="preserve">probability, and OISST and bottom temperature. The probability of rock sediment type and OISST were removed as covariates. </w:t>
      </w:r>
      <w:r w:rsidR="00384AD3">
        <w:t>R</w:t>
      </w:r>
      <w:r w:rsidRPr="00826A55">
        <w:t>ock</w:t>
      </w:r>
      <w:r w:rsidR="00384AD3">
        <w:t xml:space="preserve"> sediment probability</w:t>
      </w:r>
      <w:r w:rsidRPr="00826A55">
        <w:t xml:space="preserve"> was removed as </w:t>
      </w:r>
      <w:r w:rsidR="00384AD3">
        <w:t>grab and coring samplers</w:t>
      </w:r>
      <w:r w:rsidRPr="00826A55">
        <w:t xml:space="preserve"> (the bulk of sediment samples that make up the dataset) are </w:t>
      </w:r>
      <w:r>
        <w:t>unlikely to sample large-grain sediments like boulders effectively, and so the lower</w:t>
      </w:r>
      <w:r w:rsidR="003C1B70">
        <w:t xml:space="preserve"> </w:t>
      </w:r>
      <w:r>
        <w:t>data quality that feeds this model will inevitably result in a lower-quality and less-reliable model</w:t>
      </w:r>
      <w:r w:rsidR="0008017D">
        <w:t xml:space="preserve"> of large-grain sediment distribution</w:t>
      </w:r>
      <w:r>
        <w:t xml:space="preserve"> </w:t>
      </w:r>
      <w:r>
        <w:fldChar w:fldCharType="begin"/>
      </w:r>
      <w:r w:rsidR="00384AD3">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fldChar w:fldCharType="separate"/>
      </w:r>
      <w:r w:rsidR="00384AD3" w:rsidRPr="00384AD3">
        <w:rPr>
          <w:rFonts w:ascii="Calibri" w:hAnsi="Calibri" w:cs="Calibri"/>
        </w:rPr>
        <w:t>(Bachman et al. 2011)</w:t>
      </w:r>
      <w:r>
        <w:fldChar w:fldCharType="end"/>
      </w:r>
      <w:r>
        <w:t>.</w:t>
      </w:r>
      <w:r w:rsidRPr="00826A55">
        <w:t xml:space="preserve"> For the second pair, OISST was removed as</w:t>
      </w:r>
      <w:r w:rsidR="0008017D">
        <w:t xml:space="preserve"> it was expected that as groundfish, cod distribution would be more directly affected by bottom temperature than sea surface temperature.</w:t>
      </w:r>
      <w:r w:rsidRPr="00826A55">
        <w:t xml:space="preserve"> Once these two collinear relationships were addressed, the remainder of density covariates were not correlated and therefore were</w:t>
      </w:r>
      <w:r w:rsidR="00384AD3">
        <w:t xml:space="preserve"> tested for inclusion</w:t>
      </w:r>
      <w:r w:rsidRPr="00826A55">
        <w:t xml:space="preserve"> in the </w:t>
      </w:r>
      <w:r w:rsidR="00384AD3">
        <w:t xml:space="preserve">final </w:t>
      </w:r>
      <w:r w:rsidRPr="00826A55">
        <w:t>model.</w:t>
      </w:r>
    </w:p>
    <w:p w14:paraId="4918C73B" w14:textId="6617B413" w:rsidR="00122B92" w:rsidRPr="00826A55" w:rsidRDefault="00122B92" w:rsidP="0008017D">
      <w:pPr>
        <w:spacing w:line="480" w:lineRule="auto"/>
        <w:ind w:firstLine="720"/>
      </w:pPr>
      <w:r w:rsidRPr="00826A55">
        <w:t>Density covariates were selected for inclusion into the final model by running a subset of the original observation data (the last 5 years of NEFSC bottom trawl data) with all possible combinations of variables as spatial density inputs</w:t>
      </w:r>
      <w:r w:rsidR="0008017D">
        <w:t xml:space="preserve"> (Table 4)</w:t>
      </w:r>
      <w:r w:rsidRPr="00826A55">
        <w:t>. The four sediment likelihood variables (cobble, gravel, sand, and mud) were never separated</w:t>
      </w:r>
      <w:r w:rsidR="0008017D">
        <w:t>, as the entire suite of sediment probabilities is needed to characterize bottom habitat</w:t>
      </w:r>
      <w:r w:rsidRPr="00826A55">
        <w:t>. Models were then compared using AIC. Maximum likelihood was used to calculate AIC, as the spatial and spatiotemporal random effects did not change between models.</w:t>
      </w:r>
      <w:r w:rsidR="0008017D">
        <w:t xml:space="preserve"> </w:t>
      </w:r>
      <w:r w:rsidR="0008017D" w:rsidRPr="00826A55">
        <w:t>The model with the lowest AIC was the model that included spatial density terms for all potential covariates.</w:t>
      </w:r>
    </w:p>
    <w:p w14:paraId="569FF0A8" w14:textId="77777777" w:rsidR="00122B92" w:rsidRPr="00826A55" w:rsidRDefault="00122B92" w:rsidP="00122B92">
      <w:pPr>
        <w:spacing w:line="480" w:lineRule="auto"/>
      </w:pPr>
      <w:commentRangeStart w:id="2"/>
      <w:r w:rsidRPr="00826A55">
        <w:t>Model naming conventions are as follows:</w:t>
      </w:r>
    </w:p>
    <w:p w14:paraId="50E04F25" w14:textId="405445C8" w:rsidR="00122B92" w:rsidRPr="00826A55" w:rsidRDefault="00122B92" w:rsidP="00043833">
      <w:pPr>
        <w:pStyle w:val="ListParagraph"/>
        <w:numPr>
          <w:ilvl w:val="0"/>
          <w:numId w:val="4"/>
        </w:numPr>
        <w:spacing w:line="240" w:lineRule="auto"/>
      </w:pPr>
      <w:r w:rsidRPr="00826A55">
        <w:t>“</w:t>
      </w:r>
      <w:proofErr w:type="spellStart"/>
      <w:r w:rsidRPr="00826A55">
        <w:t>seds</w:t>
      </w:r>
      <w:proofErr w:type="spellEnd"/>
      <w:r w:rsidRPr="00826A55">
        <w:t>” - all sediment likelihood variables (cobble, gravel, sand, and mud)</w:t>
      </w:r>
    </w:p>
    <w:p w14:paraId="484930C8" w14:textId="5B904967" w:rsidR="00122B92" w:rsidRPr="00826A55" w:rsidRDefault="00122B92" w:rsidP="00043833">
      <w:pPr>
        <w:pStyle w:val="ListParagraph"/>
        <w:numPr>
          <w:ilvl w:val="0"/>
          <w:numId w:val="4"/>
        </w:numPr>
        <w:spacing w:line="240" w:lineRule="auto"/>
      </w:pPr>
      <w:r w:rsidRPr="00826A55">
        <w:t>“</w:t>
      </w:r>
      <w:proofErr w:type="spellStart"/>
      <w:r w:rsidRPr="00826A55">
        <w:t>rugos</w:t>
      </w:r>
      <w:proofErr w:type="spellEnd"/>
      <w:r w:rsidRPr="00826A55">
        <w:t>” - rugosity</w:t>
      </w:r>
    </w:p>
    <w:p w14:paraId="3AE1498A" w14:textId="502AC2A5" w:rsidR="00122B92" w:rsidRPr="00826A55" w:rsidRDefault="00122B92" w:rsidP="00043833">
      <w:pPr>
        <w:pStyle w:val="ListParagraph"/>
        <w:numPr>
          <w:ilvl w:val="0"/>
          <w:numId w:val="4"/>
        </w:numPr>
        <w:spacing w:line="240" w:lineRule="auto"/>
      </w:pPr>
      <w:r w:rsidRPr="00826A55">
        <w:t>“bathy” - bathymetry</w:t>
      </w:r>
    </w:p>
    <w:p w14:paraId="6FCF07A6" w14:textId="4DA64200" w:rsidR="00122B92" w:rsidRPr="00826A55" w:rsidRDefault="00122B92" w:rsidP="00043833">
      <w:pPr>
        <w:pStyle w:val="ListParagraph"/>
        <w:numPr>
          <w:ilvl w:val="0"/>
          <w:numId w:val="4"/>
        </w:numPr>
        <w:spacing w:line="240" w:lineRule="auto"/>
      </w:pPr>
      <w:r w:rsidRPr="00826A55">
        <w:t>“bottom” - bottom temperature</w:t>
      </w:r>
    </w:p>
    <w:p w14:paraId="7465674F" w14:textId="372855F5" w:rsidR="00122B92" w:rsidRPr="00826A55" w:rsidRDefault="00122B92" w:rsidP="00043833">
      <w:pPr>
        <w:pStyle w:val="ListParagraph"/>
        <w:numPr>
          <w:ilvl w:val="0"/>
          <w:numId w:val="4"/>
        </w:numPr>
        <w:spacing w:line="240" w:lineRule="auto"/>
      </w:pPr>
      <w:r w:rsidRPr="00826A55">
        <w:t>“</w:t>
      </w:r>
      <w:proofErr w:type="spellStart"/>
      <w:r w:rsidRPr="00826A55">
        <w:t>nao</w:t>
      </w:r>
      <w:proofErr w:type="spellEnd"/>
      <w:r w:rsidRPr="00826A55">
        <w:t>” - daily North Atlantic Oscillation index</w:t>
      </w:r>
    </w:p>
    <w:p w14:paraId="71393337" w14:textId="7399228B" w:rsidR="00122B92" w:rsidRPr="00826A55" w:rsidRDefault="00122B92" w:rsidP="00043833">
      <w:pPr>
        <w:pStyle w:val="ListParagraph"/>
        <w:numPr>
          <w:ilvl w:val="0"/>
          <w:numId w:val="4"/>
        </w:numPr>
        <w:spacing w:line="240" w:lineRule="auto"/>
      </w:pPr>
      <w:r w:rsidRPr="00826A55">
        <w:t>“</w:t>
      </w:r>
      <w:proofErr w:type="spellStart"/>
      <w:r w:rsidRPr="00826A55">
        <w:t>amo</w:t>
      </w:r>
      <w:proofErr w:type="spellEnd"/>
      <w:r w:rsidRPr="00826A55">
        <w:t>” - monthly North Atlantic Oscillation index</w:t>
      </w:r>
      <w:commentRangeEnd w:id="2"/>
      <w:r w:rsidR="0008017D">
        <w:rPr>
          <w:rStyle w:val="CommentReference"/>
        </w:rPr>
        <w:commentReference w:id="2"/>
      </w:r>
    </w:p>
    <w:p w14:paraId="41E3A39F" w14:textId="77777777" w:rsidR="00122B92" w:rsidRPr="00043833" w:rsidRDefault="00122B92" w:rsidP="00122B92">
      <w:pPr>
        <w:spacing w:line="480" w:lineRule="auto"/>
        <w:rPr>
          <w:b/>
          <w:bCs/>
          <w:color w:val="4472C4" w:themeColor="accent1"/>
        </w:rPr>
      </w:pPr>
      <w:r w:rsidRPr="00043833">
        <w:rPr>
          <w:b/>
          <w:bCs/>
          <w:color w:val="4472C4" w:themeColor="accent1"/>
        </w:rPr>
        <w:lastRenderedPageBreak/>
        <w:t>3.4</w:t>
      </w:r>
      <w:r w:rsidRPr="00043833">
        <w:rPr>
          <w:b/>
          <w:bCs/>
          <w:color w:val="4472C4" w:themeColor="accent1"/>
        </w:rPr>
        <w:tab/>
        <w:t>Final model</w:t>
      </w:r>
    </w:p>
    <w:p w14:paraId="5508DF21" w14:textId="0E698D16" w:rsidR="00122B92" w:rsidRPr="00826A55" w:rsidRDefault="00122B92" w:rsidP="00043833">
      <w:pPr>
        <w:spacing w:line="480" w:lineRule="auto"/>
        <w:ind w:firstLine="720"/>
      </w:pPr>
      <w:r w:rsidRPr="00826A55">
        <w:t xml:space="preserve">After the model selection process, the best model included anisotropy, spatial, and spatiotemporal random effects in both linear predictors and density covariates for </w:t>
      </w:r>
      <w:r w:rsidR="00DA7426">
        <w:t xml:space="preserve">the </w:t>
      </w:r>
      <w:r w:rsidRPr="00826A55">
        <w:t>four sediment types, rugosity, bathymetry, bottom temperature, NAO index, and AMO index. The final model was also run with bias correction turned on, which uses the “epsilon method” to ensure that the mean and variation of generated indices of abundance are not biased due to their transformation by a nonlinear function in the modeling process</w:t>
      </w:r>
      <w:r w:rsidR="00043833">
        <w:t xml:space="preserve"> </w:t>
      </w:r>
      <w:r w:rsidR="00043833">
        <w:fldChar w:fldCharType="begin"/>
      </w:r>
      <w:r w:rsidR="00043833">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fldChar w:fldCharType="separate"/>
      </w:r>
      <w:r w:rsidR="00043833" w:rsidRPr="00043833">
        <w:rPr>
          <w:rFonts w:ascii="Calibri" w:hAnsi="Calibri" w:cs="Calibri"/>
        </w:rPr>
        <w:t>(Thorson and Kristensen 2016)</w:t>
      </w:r>
      <w:r w:rsidR="00043833">
        <w:fldChar w:fldCharType="end"/>
      </w:r>
      <w:r w:rsidRPr="00826A55">
        <w:t>.</w:t>
      </w:r>
    </w:p>
    <w:p w14:paraId="5064E30F" w14:textId="77777777" w:rsidR="00122B92" w:rsidRPr="00EA1B1D" w:rsidRDefault="00122B92" w:rsidP="00122B92">
      <w:pPr>
        <w:spacing w:line="480" w:lineRule="auto"/>
        <w:rPr>
          <w:b/>
          <w:bCs/>
          <w:color w:val="4472C4" w:themeColor="accent1"/>
        </w:rPr>
      </w:pPr>
      <w:r w:rsidRPr="00EA1B1D">
        <w:rPr>
          <w:b/>
          <w:bCs/>
          <w:color w:val="4472C4" w:themeColor="accent1"/>
        </w:rPr>
        <w:t>4</w:t>
      </w:r>
      <w:r w:rsidRPr="00EA1B1D">
        <w:rPr>
          <w:b/>
          <w:bCs/>
          <w:color w:val="4472C4" w:themeColor="accent1"/>
        </w:rPr>
        <w:tab/>
        <w:t>Results</w:t>
      </w:r>
    </w:p>
    <w:p w14:paraId="496789C5" w14:textId="77777777" w:rsidR="00122B92" w:rsidRPr="00EA1B1D" w:rsidRDefault="00122B92" w:rsidP="00122B92">
      <w:pPr>
        <w:spacing w:line="480" w:lineRule="auto"/>
        <w:rPr>
          <w:b/>
          <w:bCs/>
          <w:color w:val="4472C4" w:themeColor="accent1"/>
        </w:rPr>
      </w:pPr>
      <w:r w:rsidRPr="00EA1B1D">
        <w:rPr>
          <w:b/>
          <w:bCs/>
          <w:color w:val="4472C4" w:themeColor="accent1"/>
        </w:rPr>
        <w:t>4.1</w:t>
      </w:r>
      <w:r w:rsidRPr="00EA1B1D">
        <w:rPr>
          <w:b/>
          <w:bCs/>
          <w:color w:val="4472C4" w:themeColor="accent1"/>
        </w:rPr>
        <w:tab/>
        <w:t>Spring Index</w:t>
      </w:r>
    </w:p>
    <w:p w14:paraId="241D23CF" w14:textId="77777777" w:rsidR="00122B92" w:rsidRPr="00826A55" w:rsidRDefault="00122B92" w:rsidP="00043833">
      <w:pPr>
        <w:spacing w:line="480" w:lineRule="auto"/>
        <w:ind w:firstLine="720"/>
      </w:pPr>
      <w:r w:rsidRPr="00826A55">
        <w:t xml:space="preserve">Large cod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t>
      </w:r>
    </w:p>
    <w:p w14:paraId="0CF37C7E" w14:textId="1FAF9687" w:rsidR="00122B92" w:rsidRPr="00826A55" w:rsidRDefault="00122B92" w:rsidP="00043833">
      <w:pPr>
        <w:spacing w:line="480" w:lineRule="auto"/>
        <w:ind w:firstLine="720"/>
      </w:pPr>
      <w:r w:rsidRPr="00826A55">
        <w:t xml:space="preserve">Medium cod had a higher abundance than large cod but also had a decreasing abundance trend over time. </w:t>
      </w:r>
      <w:r w:rsidR="000262AA" w:rsidRPr="00826A55">
        <w:t>Like</w:t>
      </w:r>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The effective area occupied decreased over time.</w:t>
      </w:r>
    </w:p>
    <w:p w14:paraId="73FB9B67" w14:textId="77777777" w:rsidR="00122B92" w:rsidRPr="00826A55" w:rsidRDefault="00122B92" w:rsidP="00043833">
      <w:pPr>
        <w:spacing w:line="480" w:lineRule="auto"/>
        <w:ind w:firstLine="720"/>
      </w:pPr>
      <w:r w:rsidRPr="00826A55">
        <w:t xml:space="preserve">Small cod had high variability through the time series and seemed to have a jump in recruitment at around 2003. There is no clear trend in small cod abundance over time, though there may have been a </w:t>
      </w:r>
      <w:r w:rsidRPr="00826A55">
        <w:lastRenderedPageBreak/>
        <w:t>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t>
      </w:r>
    </w:p>
    <w:p w14:paraId="1685B003" w14:textId="77777777" w:rsidR="00122B92" w:rsidRPr="00043833" w:rsidRDefault="00122B92" w:rsidP="00122B92">
      <w:pPr>
        <w:spacing w:line="480" w:lineRule="auto"/>
        <w:rPr>
          <w:b/>
          <w:bCs/>
          <w:color w:val="4472C4" w:themeColor="accent1"/>
        </w:rPr>
      </w:pPr>
      <w:r w:rsidRPr="00043833">
        <w:rPr>
          <w:b/>
          <w:bCs/>
          <w:color w:val="4472C4" w:themeColor="accent1"/>
        </w:rPr>
        <w:t>4.2</w:t>
      </w:r>
      <w:r w:rsidRPr="00043833">
        <w:rPr>
          <w:b/>
          <w:bCs/>
          <w:color w:val="4472C4" w:themeColor="accent1"/>
        </w:rPr>
        <w:tab/>
        <w:t>Fall Index</w:t>
      </w:r>
    </w:p>
    <w:p w14:paraId="21BE24A7" w14:textId="77777777" w:rsidR="00122B92" w:rsidRPr="00826A55" w:rsidRDefault="00122B92" w:rsidP="00043833">
      <w:pPr>
        <w:spacing w:line="480" w:lineRule="auto"/>
        <w:ind w:firstLine="720"/>
      </w:pPr>
      <w:r w:rsidRPr="00826A55">
        <w:t xml:space="preserve">Large cod usually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t>
      </w:r>
    </w:p>
    <w:p w14:paraId="1690F20A" w14:textId="77777777" w:rsidR="00122B92" w:rsidRPr="00826A55" w:rsidRDefault="00122B92" w:rsidP="00043833">
      <w:pPr>
        <w:spacing w:line="480" w:lineRule="auto"/>
        <w:ind w:firstLine="720"/>
      </w:pPr>
      <w:r w:rsidRPr="00826A55">
        <w:t xml:space="preserve">Medium cod had the highest fall abundance of all size classes but also had a decreasing abundance trend over time. </w:t>
      </w:r>
      <w:proofErr w:type="gramStart"/>
      <w:r w:rsidRPr="00826A55">
        <w:t>Similar to</w:t>
      </w:r>
      <w:proofErr w:type="gramEnd"/>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t>
      </w:r>
    </w:p>
    <w:p w14:paraId="51A2152A" w14:textId="77777777" w:rsidR="00122B92" w:rsidRPr="00826A55" w:rsidRDefault="00122B92" w:rsidP="00043833">
      <w:pPr>
        <w:spacing w:line="480" w:lineRule="auto"/>
        <w:ind w:firstLine="720"/>
      </w:pPr>
      <w:r w:rsidRPr="00826A55">
        <w:t xml:space="preserve">Unlike the spring indices, small </w:t>
      </w:r>
      <w:proofErr w:type="gramStart"/>
      <w:r w:rsidRPr="00826A55">
        <w:t>cod</w:t>
      </w:r>
      <w:proofErr w:type="gramEnd"/>
      <w:r w:rsidRPr="00826A55">
        <w:t xml:space="preserve">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t>
      </w:r>
    </w:p>
    <w:p w14:paraId="5212DA8D" w14:textId="77777777" w:rsidR="00122B92" w:rsidRPr="00043833" w:rsidRDefault="00122B92" w:rsidP="00122B92">
      <w:pPr>
        <w:spacing w:line="480" w:lineRule="auto"/>
        <w:rPr>
          <w:b/>
          <w:bCs/>
          <w:color w:val="4472C4" w:themeColor="accent1"/>
        </w:rPr>
      </w:pPr>
      <w:r w:rsidRPr="00043833">
        <w:rPr>
          <w:b/>
          <w:bCs/>
          <w:color w:val="4472C4" w:themeColor="accent1"/>
        </w:rPr>
        <w:t>4.3</w:t>
      </w:r>
      <w:r w:rsidRPr="00043833">
        <w:rPr>
          <w:b/>
          <w:bCs/>
          <w:color w:val="4472C4" w:themeColor="accent1"/>
        </w:rPr>
        <w:tab/>
        <w:t>Habitat associations</w:t>
      </w:r>
    </w:p>
    <w:p w14:paraId="38573B73" w14:textId="77777777" w:rsidR="00122B92" w:rsidRPr="00826A55" w:rsidRDefault="00122B92" w:rsidP="00043833">
      <w:pPr>
        <w:spacing w:line="480" w:lineRule="auto"/>
        <w:ind w:firstLine="720"/>
      </w:pPr>
      <w:r w:rsidRPr="00826A55">
        <w:lastRenderedPageBreak/>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59077A8" w14:textId="77777777" w:rsidR="00122B92" w:rsidRPr="00826A55" w:rsidRDefault="00122B92" w:rsidP="00043833">
      <w:pPr>
        <w:spacing w:line="480" w:lineRule="auto"/>
        <w:ind w:firstLine="720"/>
      </w:pPr>
      <w:r w:rsidRPr="00826A55">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124B2972" w14:textId="77777777" w:rsidR="00122B92" w:rsidRPr="00043833" w:rsidRDefault="00122B92" w:rsidP="00122B92">
      <w:pPr>
        <w:spacing w:line="480" w:lineRule="auto"/>
        <w:rPr>
          <w:b/>
          <w:bCs/>
          <w:color w:val="4472C4" w:themeColor="accent1"/>
        </w:rPr>
      </w:pPr>
      <w:r w:rsidRPr="00043833">
        <w:rPr>
          <w:b/>
          <w:bCs/>
          <w:color w:val="4472C4" w:themeColor="accent1"/>
        </w:rPr>
        <w:t>4.4</w:t>
      </w:r>
      <w:r w:rsidRPr="00043833">
        <w:rPr>
          <w:b/>
          <w:bCs/>
          <w:color w:val="4472C4" w:themeColor="accent1"/>
        </w:rPr>
        <w:tab/>
        <w:t>Model diagnostics</w:t>
      </w:r>
    </w:p>
    <w:p w14:paraId="6881C3D7" w14:textId="77777777" w:rsidR="00122B92" w:rsidRPr="00826A55" w:rsidRDefault="00122B92" w:rsidP="00043833">
      <w:pPr>
        <w:spacing w:line="480" w:lineRule="auto"/>
        <w:ind w:firstLine="720"/>
      </w:pPr>
      <w:r w:rsidRPr="00826A55">
        <w:t>The effect of anisotropy was stronger in the first linear predictor than the second, meaning that the probability of encountering cod was similar for longer distances along the northeast-to-southwest axis than the abundance of cod along the same axis.</w:t>
      </w:r>
    </w:p>
    <w:p w14:paraId="55430F9B" w14:textId="77777777" w:rsidR="00122B92" w:rsidRPr="00826A55" w:rsidRDefault="00122B92" w:rsidP="00043833">
      <w:pPr>
        <w:spacing w:line="480" w:lineRule="auto"/>
        <w:ind w:firstLine="720"/>
      </w:pPr>
      <w:r w:rsidRPr="00826A55">
        <w:t>Residual plots did not indicate any violation of assumptions in the construction or implementation of the model. Mapping residuals within the model spatial domain did not highlight any spatial area as having a consistently poor fit.</w:t>
      </w:r>
    </w:p>
    <w:p w14:paraId="08BA9ADC" w14:textId="77777777" w:rsidR="00122B92" w:rsidRPr="00043833" w:rsidRDefault="00122B92" w:rsidP="00122B92">
      <w:pPr>
        <w:spacing w:line="480" w:lineRule="auto"/>
        <w:rPr>
          <w:b/>
          <w:bCs/>
          <w:color w:val="4472C4" w:themeColor="accent1"/>
        </w:rPr>
      </w:pPr>
      <w:r w:rsidRPr="00043833">
        <w:rPr>
          <w:b/>
          <w:bCs/>
          <w:color w:val="4472C4" w:themeColor="accent1"/>
        </w:rPr>
        <w:t>5</w:t>
      </w:r>
      <w:r w:rsidRPr="00043833">
        <w:rPr>
          <w:b/>
          <w:bCs/>
          <w:color w:val="4472C4" w:themeColor="accent1"/>
        </w:rPr>
        <w:tab/>
        <w:t>Discussion</w:t>
      </w:r>
    </w:p>
    <w:p w14:paraId="79D38C76" w14:textId="77777777" w:rsidR="00122B92" w:rsidRPr="00826A55" w:rsidRDefault="00122B92" w:rsidP="00043833">
      <w:pPr>
        <w:spacing w:line="480" w:lineRule="auto"/>
        <w:ind w:firstLine="720"/>
      </w:pPr>
      <w:r w:rsidRPr="00826A55">
        <w:lastRenderedPageBreak/>
        <w:t>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 (Grabowski et al. 2020).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0CA51A43" w:rsidR="00122B92" w:rsidRPr="00826A55" w:rsidRDefault="00122B92" w:rsidP="00043833">
      <w:pPr>
        <w:spacing w:line="480" w:lineRule="auto"/>
        <w:ind w:firstLine="720"/>
      </w:pPr>
      <w:r w:rsidRPr="00826A55">
        <w:t>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 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14:paraId="4B1FF4AB" w14:textId="77777777" w:rsidR="00122B92" w:rsidRPr="00826A55" w:rsidRDefault="00122B92" w:rsidP="00043833">
      <w:pPr>
        <w:spacing w:line="480" w:lineRule="auto"/>
        <w:ind w:firstLine="720"/>
      </w:pPr>
      <w:r w:rsidRPr="00826A55">
        <w:t xml:space="preserve">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t>
      </w:r>
      <w:r w:rsidRPr="00826A55">
        <w:lastRenderedPageBreak/>
        <w:t>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23FA30C5" w14:textId="77777777" w:rsidR="00122B92" w:rsidRPr="00826A55" w:rsidRDefault="00122B92" w:rsidP="00043833">
      <w:pPr>
        <w:spacing w:line="480" w:lineRule="auto"/>
        <w:ind w:firstLine="720"/>
      </w:pPr>
      <w:r w:rsidRPr="00826A55">
        <w:t xml:space="preserve">Cod populations have continued to decline regardless of spatial area closures and massive reductions in fishing pressure. This trend is echoed in model results for all age classes in the fall time series, and all but small cod in the </w:t>
      </w:r>
      <w:proofErr w:type="gramStart"/>
      <w:r w:rsidRPr="00826A55">
        <w:t>spring time</w:t>
      </w:r>
      <w:proofErr w:type="gramEnd"/>
      <w:r w:rsidRPr="00826A55">
        <w:t xml:space="preserv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 (Wright 2014).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4FA9AA09" w14:textId="502DB794" w:rsidR="00F65D49" w:rsidRDefault="00122B92" w:rsidP="00043833">
      <w:pPr>
        <w:spacing w:line="480" w:lineRule="auto"/>
        <w:ind w:firstLine="720"/>
      </w:pPr>
      <w:r w:rsidRPr="00826A55">
        <w:t>Stock centers of gravity and the effective area occupied are variable with cod size but generally indicate a northward and offshore shift and contraction in spatial distribution. Range shifts towards more northerly and deeper water have been commonly seen in North American marine species (</w:t>
      </w:r>
      <w:proofErr w:type="spellStart"/>
      <w:r w:rsidRPr="00826A55">
        <w:t>Fredston</w:t>
      </w:r>
      <w:proofErr w:type="spellEnd"/>
      <w:r w:rsidRPr="00826A55">
        <w:t xml:space="preserve"> et al. 2021).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w:t>
      </w:r>
      <w:r w:rsidRPr="00826A55">
        <w:lastRenderedPageBreak/>
        <w:t>robust models of cod habitat associations built on cod observation data and high-quality habitat data throughout the cod spatial range.</w:t>
      </w:r>
    </w:p>
    <w:sectPr w:rsidR="00F65D49" w:rsidSect="00122B92">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3-10-17T13:21:00Z" w:initials="KL">
    <w:p w14:paraId="036E25E2" w14:textId="77777777" w:rsidR="00384AD3" w:rsidRDefault="00384AD3" w:rsidP="00456D27">
      <w:pPr>
        <w:pStyle w:val="CommentText"/>
      </w:pPr>
      <w:r>
        <w:rPr>
          <w:rStyle w:val="CommentReference"/>
        </w:rPr>
        <w:annotationRef/>
      </w:r>
      <w:r>
        <w:t>Should I include this? SST was removed as a covariate due to collinearity with bottom temp. Could just keep it for supplemental.</w:t>
      </w:r>
    </w:p>
  </w:comment>
  <w:comment w:id="1" w:author="Katie Lankowicz" w:date="2023-10-18T11:30:00Z" w:initials="KL">
    <w:p w14:paraId="02584FD2" w14:textId="77777777" w:rsidR="0008017D" w:rsidRDefault="0008017D" w:rsidP="008F0F9A">
      <w:pPr>
        <w:pStyle w:val="CommentText"/>
      </w:pPr>
      <w:r>
        <w:rPr>
          <w:rStyle w:val="CommentReference"/>
        </w:rPr>
        <w:annotationRef/>
      </w:r>
      <w:r>
        <w:t>Make this a table</w:t>
      </w:r>
    </w:p>
  </w:comment>
  <w:comment w:id="2" w:author="Katie Lankowicz" w:date="2023-10-18T11:33:00Z" w:initials="KL">
    <w:p w14:paraId="082DC5EC" w14:textId="77777777" w:rsidR="0008017D" w:rsidRDefault="0008017D" w:rsidP="00270AD7">
      <w:pPr>
        <w:pStyle w:val="CommentText"/>
      </w:pPr>
      <w:r>
        <w:rPr>
          <w:rStyle w:val="CommentReference"/>
        </w:rPr>
        <w:annotationRef/>
      </w:r>
      <w:r>
        <w:t>Make a table out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6E25E2" w15:done="0"/>
  <w15:commentEx w15:paraId="02584FD2" w15:done="0"/>
  <w15:commentEx w15:paraId="082DC5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C7C26" w16cex:dateUtc="2023-10-17T17:21:00Z"/>
  <w16cex:commentExtensible w16cex:durableId="6E30A277" w16cex:dateUtc="2023-10-18T15:30:00Z"/>
  <w16cex:commentExtensible w16cex:durableId="0A5C8A3A" w16cex:dateUtc="2023-10-1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6E25E2" w16cid:durableId="12BC7C26"/>
  <w16cid:commentId w16cid:paraId="02584FD2" w16cid:durableId="6E30A277"/>
  <w16cid:commentId w16cid:paraId="082DC5EC" w16cid:durableId="0A5C8A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82528" w14:textId="77777777" w:rsidR="009F0B74" w:rsidRPr="00826A55" w:rsidRDefault="009F0B74" w:rsidP="00122B92">
      <w:pPr>
        <w:spacing w:after="0" w:line="240" w:lineRule="auto"/>
      </w:pPr>
      <w:r w:rsidRPr="00826A55">
        <w:separator/>
      </w:r>
    </w:p>
  </w:endnote>
  <w:endnote w:type="continuationSeparator" w:id="0">
    <w:p w14:paraId="3E76B350" w14:textId="77777777" w:rsidR="009F0B74" w:rsidRPr="00826A55" w:rsidRDefault="009F0B74"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34293" w14:textId="77777777" w:rsidR="009F0B74" w:rsidRPr="00826A55" w:rsidRDefault="009F0B74" w:rsidP="00122B92">
      <w:pPr>
        <w:spacing w:after="0" w:line="240" w:lineRule="auto"/>
      </w:pPr>
      <w:r w:rsidRPr="00826A55">
        <w:separator/>
      </w:r>
    </w:p>
  </w:footnote>
  <w:footnote w:type="continuationSeparator" w:id="0">
    <w:p w14:paraId="1EB87329" w14:textId="77777777" w:rsidR="009F0B74" w:rsidRPr="00826A55" w:rsidRDefault="009F0B74"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rwUAV2R/GSwAAAA="/>
  </w:docVars>
  <w:rsids>
    <w:rsidRoot w:val="00122B92"/>
    <w:rsid w:val="0001192E"/>
    <w:rsid w:val="000262AA"/>
    <w:rsid w:val="00043833"/>
    <w:rsid w:val="00073F06"/>
    <w:rsid w:val="0008017D"/>
    <w:rsid w:val="000A01F3"/>
    <w:rsid w:val="000A4B48"/>
    <w:rsid w:val="000B27C3"/>
    <w:rsid w:val="000C74D1"/>
    <w:rsid w:val="000D14CF"/>
    <w:rsid w:val="001075A7"/>
    <w:rsid w:val="00122B92"/>
    <w:rsid w:val="00130104"/>
    <w:rsid w:val="00151E25"/>
    <w:rsid w:val="00153B8C"/>
    <w:rsid w:val="001A71F9"/>
    <w:rsid w:val="002F3064"/>
    <w:rsid w:val="002F47EC"/>
    <w:rsid w:val="00302AB8"/>
    <w:rsid w:val="00316767"/>
    <w:rsid w:val="0035499F"/>
    <w:rsid w:val="003826BC"/>
    <w:rsid w:val="00384AD3"/>
    <w:rsid w:val="003C1B70"/>
    <w:rsid w:val="003D50D3"/>
    <w:rsid w:val="004224E2"/>
    <w:rsid w:val="00491B12"/>
    <w:rsid w:val="004E5A6D"/>
    <w:rsid w:val="004F175B"/>
    <w:rsid w:val="004F1B5C"/>
    <w:rsid w:val="00503148"/>
    <w:rsid w:val="005222F5"/>
    <w:rsid w:val="0058249D"/>
    <w:rsid w:val="005942AE"/>
    <w:rsid w:val="005D7753"/>
    <w:rsid w:val="00607974"/>
    <w:rsid w:val="00631EDD"/>
    <w:rsid w:val="006657E3"/>
    <w:rsid w:val="006737CE"/>
    <w:rsid w:val="00742AE5"/>
    <w:rsid w:val="00750BD8"/>
    <w:rsid w:val="00754B56"/>
    <w:rsid w:val="007B1FB5"/>
    <w:rsid w:val="007B21E9"/>
    <w:rsid w:val="00826A55"/>
    <w:rsid w:val="00866001"/>
    <w:rsid w:val="0087041A"/>
    <w:rsid w:val="008E0B89"/>
    <w:rsid w:val="008E7A30"/>
    <w:rsid w:val="0093125D"/>
    <w:rsid w:val="0094622C"/>
    <w:rsid w:val="00956E40"/>
    <w:rsid w:val="00973527"/>
    <w:rsid w:val="009745FD"/>
    <w:rsid w:val="009C070F"/>
    <w:rsid w:val="009C7AC5"/>
    <w:rsid w:val="009F0B74"/>
    <w:rsid w:val="00A11031"/>
    <w:rsid w:val="00A650C5"/>
    <w:rsid w:val="00AA0A91"/>
    <w:rsid w:val="00AE7501"/>
    <w:rsid w:val="00B0397F"/>
    <w:rsid w:val="00B20A4F"/>
    <w:rsid w:val="00B77AC9"/>
    <w:rsid w:val="00B90B18"/>
    <w:rsid w:val="00B91F34"/>
    <w:rsid w:val="00BA3449"/>
    <w:rsid w:val="00BA78F0"/>
    <w:rsid w:val="00BC04DA"/>
    <w:rsid w:val="00BE2009"/>
    <w:rsid w:val="00BE2400"/>
    <w:rsid w:val="00BF126F"/>
    <w:rsid w:val="00C832E8"/>
    <w:rsid w:val="00CC7B94"/>
    <w:rsid w:val="00D14333"/>
    <w:rsid w:val="00D16413"/>
    <w:rsid w:val="00D75D4C"/>
    <w:rsid w:val="00DA7426"/>
    <w:rsid w:val="00DE551C"/>
    <w:rsid w:val="00E34E22"/>
    <w:rsid w:val="00E77FAC"/>
    <w:rsid w:val="00EA1B1D"/>
    <w:rsid w:val="00EC567E"/>
    <w:rsid w:val="00F47153"/>
    <w:rsid w:val="00F63741"/>
    <w:rsid w:val="00F65D49"/>
    <w:rsid w:val="00F87E8B"/>
    <w:rsid w:val="00FD1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BE61"/>
  <w15:docId w15:val="{EAFB97D2-AA37-4330-AD97-80991DADC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92</TotalTime>
  <Pages>21</Pages>
  <Words>22966</Words>
  <Characters>130911</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1</cp:revision>
  <dcterms:created xsi:type="dcterms:W3CDTF">2023-10-13T13:40:00Z</dcterms:created>
  <dcterms:modified xsi:type="dcterms:W3CDTF">2023-10-2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27"&gt;&lt;session id="D3SuKMAo"/&gt;&lt;style id="http://www.zotero.org/styles/canadian-journal-of-fisheries-and-aquatic-sciences" hasBibliography="1" bibliographyStyleHasBeenSet="0"/&gt;&lt;prefs&gt;&lt;pref name="fieldType" value="Fi</vt:lpwstr>
  </property>
  <property fmtid="{D5CDD505-2E9C-101B-9397-08002B2CF9AE}" pid="4" name="ZOTERO_PREF_2">
    <vt:lpwstr>eld"/&gt;&lt;/prefs&gt;&lt;/data&gt;</vt:lpwstr>
  </property>
</Properties>
</file>